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21E73" w14:textId="77777777" w:rsidR="006A7D56" w:rsidRDefault="006A7D56" w:rsidP="006A7D56">
      <w:pPr>
        <w:pStyle w:val="Title1"/>
      </w:pPr>
    </w:p>
    <w:p w14:paraId="366A0DB0" w14:textId="77777777" w:rsidR="006A7D56" w:rsidRDefault="006A7D56" w:rsidP="006A7D56">
      <w:pPr>
        <w:pStyle w:val="Title1"/>
      </w:pPr>
    </w:p>
    <w:p w14:paraId="014ABEA7" w14:textId="77777777" w:rsidR="006A7D56" w:rsidRDefault="006A7D56" w:rsidP="006A7D56">
      <w:pPr>
        <w:pStyle w:val="Title1"/>
      </w:pPr>
    </w:p>
    <w:p w14:paraId="04750756" w14:textId="77777777" w:rsidR="006A7D56" w:rsidRDefault="006A7D56" w:rsidP="006A7D56">
      <w:pPr>
        <w:pStyle w:val="Title1"/>
      </w:pPr>
    </w:p>
    <w:p w14:paraId="5D796074" w14:textId="77777777" w:rsidR="006A7D56" w:rsidRDefault="006A7D56" w:rsidP="006A7D56">
      <w:pPr>
        <w:pStyle w:val="Title1"/>
      </w:pPr>
    </w:p>
    <w:p w14:paraId="118274BD" w14:textId="77777777" w:rsidR="006A7D56" w:rsidRDefault="006A7D56" w:rsidP="006A7D56">
      <w:pPr>
        <w:pStyle w:val="Title1"/>
      </w:pPr>
    </w:p>
    <w:p w14:paraId="2BECDB97" w14:textId="77777777" w:rsidR="00E4097D" w:rsidRPr="00391512" w:rsidRDefault="00E4097D" w:rsidP="00E4097D">
      <w:pPr>
        <w:pStyle w:val="Title1"/>
        <w:spacing w:line="480" w:lineRule="auto"/>
        <w:rPr>
          <w:rFonts w:eastAsiaTheme="minorEastAsia"/>
          <w:sz w:val="40"/>
          <w:szCs w:val="40"/>
        </w:rPr>
      </w:pPr>
      <w:r w:rsidRPr="00391512">
        <w:rPr>
          <w:rFonts w:eastAsiaTheme="minorEastAsia" w:hint="eastAsia"/>
          <w:sz w:val="40"/>
          <w:szCs w:val="40"/>
        </w:rPr>
        <w:t>F</w:t>
      </w:r>
      <w:r w:rsidRPr="00391512">
        <w:rPr>
          <w:rFonts w:eastAsiaTheme="minorEastAsia"/>
          <w:sz w:val="40"/>
          <w:szCs w:val="40"/>
        </w:rPr>
        <w:t>-16 Capstone</w:t>
      </w:r>
    </w:p>
    <w:p w14:paraId="38B1001B" w14:textId="77777777" w:rsidR="00E4097D" w:rsidRPr="00391512" w:rsidRDefault="00E4097D" w:rsidP="00E4097D">
      <w:pPr>
        <w:pStyle w:val="Title1"/>
        <w:spacing w:line="480" w:lineRule="auto"/>
        <w:rPr>
          <w:sz w:val="40"/>
          <w:szCs w:val="40"/>
        </w:rPr>
      </w:pPr>
      <w:r w:rsidRPr="00391512">
        <w:rPr>
          <w:rFonts w:asciiTheme="minorEastAsia" w:eastAsiaTheme="minorEastAsia" w:hAnsiTheme="minorEastAsia" w:hint="eastAsia"/>
          <w:sz w:val="40"/>
          <w:szCs w:val="40"/>
        </w:rPr>
        <w:t>S</w:t>
      </w:r>
      <w:r w:rsidRPr="00391512">
        <w:rPr>
          <w:sz w:val="40"/>
          <w:szCs w:val="40"/>
        </w:rPr>
        <w:t xml:space="preserve">ensor Noise Analysis </w:t>
      </w:r>
    </w:p>
    <w:p w14:paraId="795DD3E3" w14:textId="77777777" w:rsidR="00E4097D" w:rsidRPr="00391512" w:rsidRDefault="00E4097D" w:rsidP="00E4097D">
      <w:pPr>
        <w:pStyle w:val="Title1"/>
        <w:spacing w:line="480" w:lineRule="auto"/>
        <w:rPr>
          <w:sz w:val="40"/>
          <w:szCs w:val="40"/>
        </w:rPr>
      </w:pPr>
      <w:r w:rsidRPr="00391512">
        <w:rPr>
          <w:rFonts w:hint="eastAsia"/>
          <w:sz w:val="40"/>
          <w:szCs w:val="40"/>
        </w:rPr>
        <w:t>4</w:t>
      </w:r>
      <w:r w:rsidRPr="00391512">
        <w:rPr>
          <w:sz w:val="40"/>
          <w:szCs w:val="40"/>
        </w:rPr>
        <w:t>/25/2021</w:t>
      </w:r>
    </w:p>
    <w:p w14:paraId="404693C8" w14:textId="77777777" w:rsidR="00E4097D" w:rsidRPr="006A7D56" w:rsidRDefault="006A7D56" w:rsidP="006A7D56">
      <w:pPr>
        <w:rPr>
          <w:b/>
          <w:bCs/>
          <w:sz w:val="28"/>
        </w:rPr>
      </w:pPr>
      <w:r>
        <w:br w:type="page"/>
      </w:r>
    </w:p>
    <w:sdt>
      <w:sdtPr>
        <w:rPr>
          <w:caps w:val="0"/>
          <w:color w:val="auto"/>
          <w:spacing w:val="0"/>
          <w:szCs w:val="28"/>
        </w:rPr>
        <w:id w:val="89362776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DA4F29B" w14:textId="7A90A8A1" w:rsidR="00822B31" w:rsidRDefault="00822B31">
          <w:pPr>
            <w:pStyle w:val="TOCHeading"/>
          </w:pPr>
          <w:r>
            <w:t>Table of Contents</w:t>
          </w:r>
        </w:p>
        <w:p w14:paraId="7FC0A97E" w14:textId="74AF2B49" w:rsidR="002D4A47" w:rsidRDefault="00822B31">
          <w:pPr>
            <w:pStyle w:val="TOC1"/>
            <w:tabs>
              <w:tab w:val="left" w:pos="42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0303654" w:history="1">
            <w:r w:rsidR="002D4A47" w:rsidRPr="00E5329B">
              <w:rPr>
                <w:rStyle w:val="Hyperlink"/>
                <w:noProof/>
              </w:rPr>
              <w:t>1.</w:t>
            </w:r>
            <w:r w:rsidR="002D4A47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="002D4A47" w:rsidRPr="00E5329B">
              <w:rPr>
                <w:rStyle w:val="Hyperlink"/>
                <w:noProof/>
              </w:rPr>
              <w:t>IMU in PX4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54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4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1D3341CF" w14:textId="03165CBD" w:rsidR="002D4A47" w:rsidRDefault="00011787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55" w:history="1">
            <w:r w:rsidR="002D4A47" w:rsidRPr="00E5329B">
              <w:rPr>
                <w:rStyle w:val="Hyperlink"/>
                <w:noProof/>
              </w:rPr>
              <w:t>1.1 Velocity (PX4)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55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4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52705F91" w14:textId="20D64BB9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56" w:history="1">
            <w:r w:rsidR="002D4A47" w:rsidRPr="00E5329B">
              <w:rPr>
                <w:rStyle w:val="Hyperlink"/>
                <w:noProof/>
              </w:rPr>
              <w:t>a. Time Zone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56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4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3C0F0E73" w14:textId="6B63EF6F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57" w:history="1">
            <w:r w:rsidR="002D4A47" w:rsidRPr="00E5329B">
              <w:rPr>
                <w:rStyle w:val="Hyperlink"/>
                <w:noProof/>
              </w:rPr>
              <w:t>b. Mean Value and Standard Deviation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57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5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28AA2446" w14:textId="41EC4F9E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58" w:history="1">
            <w:r w:rsidR="002D4A47" w:rsidRPr="00E5329B">
              <w:rPr>
                <w:rStyle w:val="Hyperlink"/>
                <w:noProof/>
              </w:rPr>
              <w:t>c. Power Spectral Density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58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6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223E6ABF" w14:textId="0F80EDF8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59" w:history="1">
            <w:r w:rsidR="002D4A47" w:rsidRPr="00E5329B">
              <w:rPr>
                <w:rStyle w:val="Hyperlink"/>
                <w:noProof/>
              </w:rPr>
              <w:t>d. Distribution Histogram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59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7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4F91E8A5" w14:textId="1426AF59" w:rsidR="002D4A47" w:rsidRDefault="00011787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60" w:history="1">
            <w:r w:rsidR="002D4A47" w:rsidRPr="00E5329B">
              <w:rPr>
                <w:rStyle w:val="Hyperlink"/>
                <w:noProof/>
              </w:rPr>
              <w:t>1.2 Acceleration (PX4)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60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7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2B96D1D1" w14:textId="451BF0C4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61" w:history="1">
            <w:r w:rsidR="002D4A47" w:rsidRPr="00E5329B">
              <w:rPr>
                <w:rStyle w:val="Hyperlink"/>
                <w:noProof/>
              </w:rPr>
              <w:t>a. Time Zone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61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7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53FC0A87" w14:textId="30AFE008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62" w:history="1">
            <w:r w:rsidR="002D4A47" w:rsidRPr="00E5329B">
              <w:rPr>
                <w:rStyle w:val="Hyperlink"/>
                <w:noProof/>
              </w:rPr>
              <w:t>b. Mean Value and Standard Deviation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62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8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072CC173" w14:textId="3640BB8B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63" w:history="1">
            <w:r w:rsidR="002D4A47" w:rsidRPr="00E5329B">
              <w:rPr>
                <w:rStyle w:val="Hyperlink"/>
                <w:noProof/>
              </w:rPr>
              <w:t>c. Power Spectral Density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63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9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5B061B8A" w14:textId="5E287C9F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64" w:history="1">
            <w:r w:rsidR="002D4A47" w:rsidRPr="00E5329B">
              <w:rPr>
                <w:rStyle w:val="Hyperlink"/>
                <w:noProof/>
              </w:rPr>
              <w:t>d. Distribution Histogram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64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9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145B50E8" w14:textId="3DFBA04F" w:rsidR="002D4A47" w:rsidRDefault="00011787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65" w:history="1">
            <w:r w:rsidR="002D4A47" w:rsidRPr="00E5329B">
              <w:rPr>
                <w:rStyle w:val="Hyperlink"/>
                <w:noProof/>
              </w:rPr>
              <w:t>1.3 Angular Velocity (PX4)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65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0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0E3B8A9C" w14:textId="6B4662AF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66" w:history="1">
            <w:r w:rsidR="002D4A47" w:rsidRPr="00E5329B">
              <w:rPr>
                <w:rStyle w:val="Hyperlink"/>
                <w:noProof/>
              </w:rPr>
              <w:t>a. Time Zone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66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0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1D412A3D" w14:textId="179A60C5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67" w:history="1">
            <w:r w:rsidR="002D4A47" w:rsidRPr="00E5329B">
              <w:rPr>
                <w:rStyle w:val="Hyperlink"/>
                <w:noProof/>
              </w:rPr>
              <w:t>b. Mean Value and Standard Deviation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67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1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67FE160A" w14:textId="602F9E50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68" w:history="1">
            <w:r w:rsidR="002D4A47" w:rsidRPr="00E5329B">
              <w:rPr>
                <w:rStyle w:val="Hyperlink"/>
                <w:noProof/>
              </w:rPr>
              <w:t>c. Power Spectral Density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68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1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19A05A19" w14:textId="32611753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69" w:history="1">
            <w:r w:rsidR="002D4A47" w:rsidRPr="00E5329B">
              <w:rPr>
                <w:rStyle w:val="Hyperlink"/>
                <w:noProof/>
              </w:rPr>
              <w:t>d. Distribution Histogram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69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2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37AD2A1A" w14:textId="163B3ACE" w:rsidR="002D4A47" w:rsidRDefault="00011787">
          <w:pPr>
            <w:pStyle w:val="TOC1"/>
            <w:tabs>
              <w:tab w:val="left" w:pos="42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70" w:history="1">
            <w:r w:rsidR="002D4A47" w:rsidRPr="00E5329B">
              <w:rPr>
                <w:rStyle w:val="Hyperlink"/>
                <w:noProof/>
              </w:rPr>
              <w:t>2.</w:t>
            </w:r>
            <w:r w:rsidR="002D4A47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="002D4A47" w:rsidRPr="00E5329B">
              <w:rPr>
                <w:rStyle w:val="Hyperlink"/>
                <w:noProof/>
              </w:rPr>
              <w:t>IMU Sensor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70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3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09350A0E" w14:textId="2D356FFA" w:rsidR="002D4A47" w:rsidRDefault="00011787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71" w:history="1">
            <w:r w:rsidR="002D4A47" w:rsidRPr="00E5329B">
              <w:rPr>
                <w:rStyle w:val="Hyperlink"/>
                <w:noProof/>
              </w:rPr>
              <w:t>2.1</w:t>
            </w:r>
            <w:r w:rsidR="002D4A47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="002D4A47" w:rsidRPr="00E5329B">
              <w:rPr>
                <w:rStyle w:val="Hyperlink"/>
                <w:noProof/>
              </w:rPr>
              <w:t>Velocity (Sensor)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71 \h </w:instrText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b/>
                <w:bCs/>
                <w:noProof/>
                <w:webHidden/>
              </w:rPr>
              <w:t>Error! Bookmark not defined.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52CF700F" w14:textId="1A28E570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72" w:history="1">
            <w:r w:rsidR="002D4A47" w:rsidRPr="00E5329B">
              <w:rPr>
                <w:rStyle w:val="Hyperlink"/>
                <w:noProof/>
              </w:rPr>
              <w:t>a. Time Zone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72 \h </w:instrText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b/>
                <w:bCs/>
                <w:noProof/>
                <w:webHidden/>
              </w:rPr>
              <w:t>Error! Bookmark not defined.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7B0AD965" w14:textId="3F930AA0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73" w:history="1">
            <w:r w:rsidR="002D4A47" w:rsidRPr="00E5329B">
              <w:rPr>
                <w:rStyle w:val="Hyperlink"/>
                <w:noProof/>
              </w:rPr>
              <w:t>b. Mean Value and Standard Deviation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73 \h </w:instrText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b/>
                <w:bCs/>
                <w:noProof/>
                <w:webHidden/>
              </w:rPr>
              <w:t>Error! Bookmark not defined.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6A42F1BF" w14:textId="1CE44A5D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74" w:history="1">
            <w:r w:rsidR="002D4A47" w:rsidRPr="00E5329B">
              <w:rPr>
                <w:rStyle w:val="Hyperlink"/>
                <w:noProof/>
              </w:rPr>
              <w:t>c. Power Spectral Density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74 \h </w:instrText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b/>
                <w:bCs/>
                <w:noProof/>
                <w:webHidden/>
              </w:rPr>
              <w:t>Error! Bookmark not defined.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2541288B" w14:textId="6DD1B252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75" w:history="1">
            <w:r w:rsidR="002D4A47" w:rsidRPr="00E5329B">
              <w:rPr>
                <w:rStyle w:val="Hyperlink"/>
                <w:noProof/>
              </w:rPr>
              <w:t>d. Distribution Histogram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75 \h </w:instrText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b/>
                <w:bCs/>
                <w:noProof/>
                <w:webHidden/>
              </w:rPr>
              <w:t>Error! Bookmark not defined.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4FBD3583" w14:textId="0CA04517" w:rsidR="002D4A47" w:rsidRDefault="00011787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76" w:history="1">
            <w:r w:rsidR="002D4A47" w:rsidRPr="00E5329B">
              <w:rPr>
                <w:rStyle w:val="Hyperlink"/>
                <w:noProof/>
              </w:rPr>
              <w:t>2.2 Acceleration (Sensor)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76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3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28BAB457" w14:textId="0D6EF9A2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77" w:history="1">
            <w:r w:rsidR="002D4A47" w:rsidRPr="00E5329B">
              <w:rPr>
                <w:rStyle w:val="Hyperlink"/>
                <w:noProof/>
              </w:rPr>
              <w:t>a. Time Zone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77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3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1DA5279A" w14:textId="348107DD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78" w:history="1">
            <w:r w:rsidR="002D4A47" w:rsidRPr="00E5329B">
              <w:rPr>
                <w:rStyle w:val="Hyperlink"/>
                <w:noProof/>
              </w:rPr>
              <w:t>b. Mean Value and Standard Deviation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78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4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63ED090C" w14:textId="7F45545E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79" w:history="1">
            <w:r w:rsidR="002D4A47" w:rsidRPr="00E5329B">
              <w:rPr>
                <w:rStyle w:val="Hyperlink"/>
                <w:noProof/>
              </w:rPr>
              <w:t>c. Power Spectral Density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79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4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178103DA" w14:textId="3F861904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80" w:history="1">
            <w:r w:rsidR="002D4A47" w:rsidRPr="00E5329B">
              <w:rPr>
                <w:rStyle w:val="Hyperlink"/>
                <w:noProof/>
              </w:rPr>
              <w:t>d. Distribution Histogram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80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5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4B7D8AA7" w14:textId="736172B8" w:rsidR="002D4A47" w:rsidRDefault="00011787">
          <w:pPr>
            <w:pStyle w:val="TOC2"/>
            <w:tabs>
              <w:tab w:val="left" w:pos="1050"/>
              <w:tab w:val="right" w:leader="dot" w:pos="8296"/>
            </w:tabs>
            <w:ind w:left="48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81" w:history="1">
            <w:r w:rsidR="002D4A47" w:rsidRPr="00E5329B">
              <w:rPr>
                <w:rStyle w:val="Hyperlink"/>
                <w:noProof/>
              </w:rPr>
              <w:t>2.2</w:t>
            </w:r>
            <w:r w:rsidR="002D4A47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="002D4A47" w:rsidRPr="00E5329B">
              <w:rPr>
                <w:rStyle w:val="Hyperlink"/>
                <w:noProof/>
              </w:rPr>
              <w:t>Angular Velocity (Sensor)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81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6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2A3CF4F2" w14:textId="15C6219F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82" w:history="1">
            <w:r w:rsidR="002D4A47" w:rsidRPr="00E5329B">
              <w:rPr>
                <w:rStyle w:val="Hyperlink"/>
                <w:noProof/>
              </w:rPr>
              <w:t>a. Time Zone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82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6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7F8DBE4E" w14:textId="658AB934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83" w:history="1">
            <w:r w:rsidR="002D4A47" w:rsidRPr="00E5329B">
              <w:rPr>
                <w:rStyle w:val="Hyperlink"/>
                <w:noProof/>
              </w:rPr>
              <w:t>b. Mean Value and Standard Deviation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83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7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7BCAA0BB" w14:textId="30F604C6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84" w:history="1">
            <w:r w:rsidR="002D4A47" w:rsidRPr="00E5329B">
              <w:rPr>
                <w:rStyle w:val="Hyperlink"/>
                <w:noProof/>
              </w:rPr>
              <w:t>c. Power Spectral Density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84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7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27852371" w14:textId="56E812B4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85" w:history="1">
            <w:r w:rsidR="002D4A47" w:rsidRPr="00E5329B">
              <w:rPr>
                <w:rStyle w:val="Hyperlink"/>
                <w:noProof/>
              </w:rPr>
              <w:t>d. Distribution Histogram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85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8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39AD631E" w14:textId="63705A4F" w:rsidR="002D4A47" w:rsidRDefault="00011787">
          <w:pPr>
            <w:pStyle w:val="TOC1"/>
            <w:tabs>
              <w:tab w:val="left" w:pos="42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86" w:history="1">
            <w:r w:rsidR="002D4A47" w:rsidRPr="00E5329B">
              <w:rPr>
                <w:rStyle w:val="Hyperlink"/>
                <w:noProof/>
              </w:rPr>
              <w:t>3.</w:t>
            </w:r>
            <w:r w:rsidR="002D4A47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2"/>
              </w:rPr>
              <w:tab/>
            </w:r>
            <w:r w:rsidR="002D4A47" w:rsidRPr="00E5329B">
              <w:rPr>
                <w:rStyle w:val="Hyperlink"/>
                <w:noProof/>
              </w:rPr>
              <w:t>Airspeed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86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9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4BC05129" w14:textId="4A29CB10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87" w:history="1">
            <w:r w:rsidR="002D4A47" w:rsidRPr="00E5329B">
              <w:rPr>
                <w:rStyle w:val="Hyperlink"/>
                <w:noProof/>
              </w:rPr>
              <w:t>a. Time Zone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87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19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2BF674E0" w14:textId="3C3DAF69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88" w:history="1">
            <w:r w:rsidR="002D4A47" w:rsidRPr="00E5329B">
              <w:rPr>
                <w:rStyle w:val="Hyperlink"/>
                <w:noProof/>
              </w:rPr>
              <w:t>b. Mean Value and Standard Deviation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88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20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28EE8D31" w14:textId="1B4B5219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89" w:history="1">
            <w:r w:rsidR="002D4A47" w:rsidRPr="00E5329B">
              <w:rPr>
                <w:rStyle w:val="Hyperlink"/>
                <w:noProof/>
              </w:rPr>
              <w:t>c. Power Spectral Density Plot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89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20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62AB6624" w14:textId="1D04D9F6" w:rsidR="002D4A47" w:rsidRDefault="00011787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 w:cstheme="minorBidi"/>
              <w:noProof/>
              <w:kern w:val="2"/>
              <w:sz w:val="21"/>
              <w:szCs w:val="22"/>
            </w:rPr>
          </w:pPr>
          <w:hyperlink w:anchor="_Toc70303690" w:history="1">
            <w:r w:rsidR="002D4A47" w:rsidRPr="00E5329B">
              <w:rPr>
                <w:rStyle w:val="Hyperlink"/>
                <w:noProof/>
              </w:rPr>
              <w:t>d. Distribution Histogram</w:t>
            </w:r>
            <w:r w:rsidR="002D4A47">
              <w:rPr>
                <w:noProof/>
                <w:webHidden/>
              </w:rPr>
              <w:tab/>
            </w:r>
            <w:r w:rsidR="002D4A47">
              <w:rPr>
                <w:noProof/>
                <w:webHidden/>
              </w:rPr>
              <w:fldChar w:fldCharType="begin"/>
            </w:r>
            <w:r w:rsidR="002D4A47">
              <w:rPr>
                <w:noProof/>
                <w:webHidden/>
              </w:rPr>
              <w:instrText xml:space="preserve"> PAGEREF _Toc70303690 \h </w:instrText>
            </w:r>
            <w:r w:rsidR="002D4A47">
              <w:rPr>
                <w:noProof/>
                <w:webHidden/>
              </w:rPr>
            </w:r>
            <w:r w:rsidR="002D4A47">
              <w:rPr>
                <w:noProof/>
                <w:webHidden/>
              </w:rPr>
              <w:fldChar w:fldCharType="separate"/>
            </w:r>
            <w:r w:rsidR="006A784D">
              <w:rPr>
                <w:noProof/>
                <w:webHidden/>
              </w:rPr>
              <w:t>21</w:t>
            </w:r>
            <w:r w:rsidR="002D4A47">
              <w:rPr>
                <w:noProof/>
                <w:webHidden/>
              </w:rPr>
              <w:fldChar w:fldCharType="end"/>
            </w:r>
          </w:hyperlink>
        </w:p>
        <w:p w14:paraId="7BFC08BF" w14:textId="647A6F02" w:rsidR="00822B31" w:rsidRDefault="00822B31">
          <w:r>
            <w:rPr>
              <w:b/>
              <w:bCs/>
              <w:noProof/>
            </w:rPr>
            <w:fldChar w:fldCharType="end"/>
          </w:r>
        </w:p>
      </w:sdtContent>
    </w:sdt>
    <w:p w14:paraId="50AB120F" w14:textId="4DE0B280" w:rsidR="00CC6CA0" w:rsidRPr="00822B31" w:rsidRDefault="00822B31" w:rsidP="00822B31">
      <w:pPr>
        <w:spacing w:line="276" w:lineRule="auto"/>
        <w:rPr>
          <w:rFonts w:eastAsiaTheme="minorEastAsia"/>
          <w:b/>
          <w:bCs/>
          <w:sz w:val="28"/>
        </w:rPr>
      </w:pPr>
      <w:r>
        <w:rPr>
          <w:b/>
          <w:bCs/>
          <w:sz w:val="28"/>
        </w:rPr>
        <w:br w:type="page"/>
      </w:r>
    </w:p>
    <w:p w14:paraId="01481275" w14:textId="11AE9272" w:rsidR="00C34916" w:rsidRDefault="00E4097D" w:rsidP="009D73C0">
      <w:pPr>
        <w:pStyle w:val="Style1"/>
      </w:pPr>
      <w:bookmarkStart w:id="0" w:name="_Toc70303654"/>
      <w:r>
        <w:lastRenderedPageBreak/>
        <w:t>IMU in PX4</w:t>
      </w:r>
      <w:bookmarkEnd w:id="0"/>
    </w:p>
    <w:p w14:paraId="7134CADF" w14:textId="39ABB60F" w:rsidR="00E4097D" w:rsidRDefault="009D73C0" w:rsidP="009D73C0">
      <w:pPr>
        <w:pStyle w:val="SubHeading"/>
        <w:spacing w:before="156" w:after="156"/>
        <w:rPr>
          <w:rFonts w:eastAsiaTheme="minorEastAsia"/>
        </w:rPr>
      </w:pPr>
      <w:bookmarkStart w:id="1" w:name="_Toc70303655"/>
      <w:r>
        <w:rPr>
          <w:rFonts w:eastAsiaTheme="minorEastAsia"/>
        </w:rPr>
        <w:t>1.1 V</w:t>
      </w:r>
      <w:r w:rsidRPr="009D73C0">
        <w:rPr>
          <w:rFonts w:eastAsiaTheme="minorEastAsia"/>
        </w:rPr>
        <w:t>elocit</w:t>
      </w:r>
      <w:r w:rsidRPr="00D72B0F">
        <w:rPr>
          <w:rFonts w:eastAsiaTheme="minorEastAsia"/>
        </w:rPr>
        <w:t>y (P</w:t>
      </w:r>
      <w:r>
        <w:rPr>
          <w:rFonts w:eastAsiaTheme="minorEastAsia"/>
        </w:rPr>
        <w:t>X4)</w:t>
      </w:r>
      <w:bookmarkEnd w:id="1"/>
    </w:p>
    <w:p w14:paraId="3541B006" w14:textId="3D4177C4" w:rsidR="00822B31" w:rsidRPr="00D72B0F" w:rsidRDefault="00D72B0F" w:rsidP="00255BF9">
      <w:pPr>
        <w:pStyle w:val="sub"/>
      </w:pPr>
      <w:bookmarkStart w:id="2" w:name="_Toc70303656"/>
      <w:r w:rsidRPr="00D72B0F">
        <w:t xml:space="preserve">a. </w:t>
      </w:r>
      <w:r w:rsidR="0097490F" w:rsidRPr="00D72B0F">
        <w:t xml:space="preserve">Time </w:t>
      </w:r>
      <w:r w:rsidR="0097490F" w:rsidRPr="00255BF9">
        <w:rPr>
          <w:rStyle w:val="subChar"/>
        </w:rPr>
        <w:t>Zone</w:t>
      </w:r>
      <w:r w:rsidR="0097490F" w:rsidRPr="00D72B0F">
        <w:t xml:space="preserve"> Plot</w:t>
      </w:r>
      <w:bookmarkEnd w:id="2"/>
    </w:p>
    <w:p w14:paraId="1B5B5665" w14:textId="11AE2E2C" w:rsidR="002D4A47" w:rsidRDefault="002D4A47" w:rsidP="00D72B0F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472AFBC7" wp14:editId="65F20B73">
            <wp:extent cx="5273675" cy="3955415"/>
            <wp:effectExtent l="0" t="0" r="3175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41875" w14:textId="3FE70D80" w:rsidR="002D4A47" w:rsidRDefault="002D4A47" w:rsidP="00D72B0F">
      <w:pPr>
        <w:rPr>
          <w:rFonts w:eastAsiaTheme="minor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39FCDBD4" wp14:editId="3E6F370E">
            <wp:extent cx="5273675" cy="3955415"/>
            <wp:effectExtent l="0" t="0" r="317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0D11A" w14:textId="0EFB02BE" w:rsidR="00CA0FB3" w:rsidRPr="002D4A47" w:rsidRDefault="00CA0FB3" w:rsidP="00D72B0F">
      <w:pPr>
        <w:rPr>
          <w:rFonts w:eastAsiaTheme="minorEastAsia"/>
        </w:rPr>
      </w:pPr>
    </w:p>
    <w:p w14:paraId="3A353E0A" w14:textId="4E08B150" w:rsidR="0097490F" w:rsidRDefault="00D72B0F" w:rsidP="00255BF9">
      <w:pPr>
        <w:pStyle w:val="sub"/>
      </w:pPr>
      <w:bookmarkStart w:id="3" w:name="_Toc70303657"/>
      <w:r>
        <w:t xml:space="preserve">b. </w:t>
      </w:r>
      <w:r w:rsidR="0097490F">
        <w:rPr>
          <w:rFonts w:hint="eastAsia"/>
        </w:rPr>
        <w:t>M</w:t>
      </w:r>
      <w:r w:rsidR="0097490F">
        <w:t>ean Value and Standard Deviation</w:t>
      </w:r>
      <w:bookmarkEnd w:id="3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1"/>
        <w:gridCol w:w="3965"/>
      </w:tblGrid>
      <w:tr w:rsidR="00A815FF" w14:paraId="144E4474" w14:textId="77777777" w:rsidTr="00A815FF">
        <w:tc>
          <w:tcPr>
            <w:tcW w:w="4148" w:type="dxa"/>
          </w:tcPr>
          <w:p w14:paraId="36770D3E" w14:textId="77777777" w:rsidR="00A815FF" w:rsidRPr="00D72B0F" w:rsidRDefault="00A815FF" w:rsidP="00D72B0F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1043CE4E" w14:textId="000300E8" w:rsidR="00A815FF" w:rsidRDefault="00D72B0F" w:rsidP="00D72B0F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A815FF" w14:paraId="13A35975" w14:textId="77777777" w:rsidTr="00A815FF">
        <w:tc>
          <w:tcPr>
            <w:tcW w:w="4148" w:type="dxa"/>
          </w:tcPr>
          <w:p w14:paraId="19A4DFDF" w14:textId="586B34EC" w:rsidR="00A815FF" w:rsidRDefault="00CA0FB3" w:rsidP="00D72B0F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652D3DA9" w14:textId="157893E1" w:rsidR="00A815FF" w:rsidRPr="00D72B0F" w:rsidRDefault="00D72B0F" w:rsidP="00D72B0F">
            <w:pPr>
              <w:jc w:val="center"/>
              <w:rPr>
                <w:vertAlign w:val="superscript"/>
              </w:rPr>
            </w:pPr>
            <w:r>
              <w:rPr>
                <w:rFonts w:hint="eastAsia"/>
              </w:rPr>
              <w:t>-</w:t>
            </w:r>
            <w:r>
              <w:t>1.06*10</w:t>
            </w:r>
            <w:r>
              <w:rPr>
                <w:vertAlign w:val="superscript"/>
              </w:rPr>
              <w:t>-4</w:t>
            </w:r>
          </w:p>
        </w:tc>
      </w:tr>
      <w:tr w:rsidR="00A815FF" w14:paraId="4502437E" w14:textId="77777777" w:rsidTr="00A815FF">
        <w:tc>
          <w:tcPr>
            <w:tcW w:w="4148" w:type="dxa"/>
          </w:tcPr>
          <w:p w14:paraId="7CABA7E8" w14:textId="161C79EC" w:rsidR="00A815FF" w:rsidRDefault="00D72B0F" w:rsidP="00D72B0F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60555748" w14:textId="4FFD9FFF" w:rsidR="00A815FF" w:rsidRDefault="00D72B0F" w:rsidP="00D72B0F">
            <w:pPr>
              <w:jc w:val="center"/>
            </w:pPr>
            <w:r w:rsidRPr="00D72B0F">
              <w:t>0.0054</w:t>
            </w:r>
          </w:p>
        </w:tc>
      </w:tr>
    </w:tbl>
    <w:p w14:paraId="405CA0C0" w14:textId="77777777" w:rsidR="00A815FF" w:rsidRDefault="00A815FF" w:rsidP="00D72B0F"/>
    <w:p w14:paraId="105DECB6" w14:textId="6FD04947" w:rsidR="00A815FF" w:rsidRDefault="00D72B0F" w:rsidP="00620085">
      <w:pPr>
        <w:pStyle w:val="sub"/>
      </w:pPr>
      <w:bookmarkStart w:id="4" w:name="_Toc70303658"/>
      <w:r>
        <w:lastRenderedPageBreak/>
        <w:t xml:space="preserve">c. </w:t>
      </w:r>
      <w:r w:rsidR="0097490F" w:rsidRPr="0097490F">
        <w:t>Power Spectral Density</w:t>
      </w:r>
      <w:r w:rsidR="0097490F">
        <w:t xml:space="preserve"> Plot</w:t>
      </w:r>
      <w:bookmarkEnd w:id="4"/>
      <w:r w:rsidR="00620085">
        <w:rPr>
          <w:rFonts w:hint="eastAsia"/>
          <w:noProof/>
        </w:rPr>
        <w:drawing>
          <wp:inline distT="0" distB="0" distL="0" distR="0" wp14:anchorId="78823238" wp14:editId="5A1B33D6">
            <wp:extent cx="5273675" cy="3955415"/>
            <wp:effectExtent l="0" t="0" r="317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80A94" w14:textId="105CEF9B" w:rsidR="00620085" w:rsidRPr="00620085" w:rsidRDefault="00620085" w:rsidP="00620085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40A32046" wp14:editId="5511364C">
            <wp:extent cx="5273675" cy="3955415"/>
            <wp:effectExtent l="0" t="0" r="317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650F3" w14:textId="6688E61F" w:rsidR="00A815FF" w:rsidRPr="00620085" w:rsidRDefault="00D72B0F" w:rsidP="00620085">
      <w:pPr>
        <w:pStyle w:val="sub"/>
        <w:rPr>
          <w:rFonts w:eastAsiaTheme="minorEastAsia"/>
        </w:rPr>
      </w:pPr>
      <w:bookmarkStart w:id="5" w:name="_Toc70303659"/>
      <w:r>
        <w:lastRenderedPageBreak/>
        <w:t xml:space="preserve">d. </w:t>
      </w:r>
      <w:r w:rsidR="0097490F">
        <w:rPr>
          <w:rFonts w:hint="eastAsia"/>
        </w:rPr>
        <w:t>D</w:t>
      </w:r>
      <w:r w:rsidR="0097490F">
        <w:t>istribution</w:t>
      </w:r>
      <w:r w:rsidR="00A815FF">
        <w:t xml:space="preserve"> Histogram</w:t>
      </w:r>
      <w:bookmarkEnd w:id="5"/>
      <w:r w:rsidR="00620085">
        <w:rPr>
          <w:noProof/>
        </w:rPr>
        <w:drawing>
          <wp:inline distT="0" distB="0" distL="0" distR="0" wp14:anchorId="65604B56" wp14:editId="54AF634C">
            <wp:extent cx="5262880" cy="34874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348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A0998" w14:textId="44B3033A" w:rsidR="009D73C0" w:rsidRDefault="009D73C0" w:rsidP="009D73C0">
      <w:pPr>
        <w:pStyle w:val="SubHeading"/>
        <w:spacing w:before="156" w:after="156"/>
        <w:rPr>
          <w:rFonts w:eastAsiaTheme="minorEastAsia"/>
        </w:rPr>
      </w:pPr>
      <w:bookmarkStart w:id="6" w:name="_Toc70303660"/>
      <w:r>
        <w:rPr>
          <w:rFonts w:eastAsiaTheme="minorEastAsia"/>
        </w:rPr>
        <w:t>1.2 A</w:t>
      </w:r>
      <w:r w:rsidRPr="009D73C0">
        <w:rPr>
          <w:rFonts w:eastAsiaTheme="minorEastAsia"/>
        </w:rPr>
        <w:t>cceleration</w:t>
      </w:r>
      <w:r>
        <w:rPr>
          <w:rFonts w:eastAsiaTheme="minorEastAsia"/>
        </w:rPr>
        <w:t xml:space="preserve"> (PX4)</w:t>
      </w:r>
      <w:bookmarkEnd w:id="6"/>
    </w:p>
    <w:p w14:paraId="7DA7893B" w14:textId="77777777" w:rsidR="00255BF9" w:rsidRPr="00D72B0F" w:rsidRDefault="00255BF9" w:rsidP="00255BF9">
      <w:pPr>
        <w:pStyle w:val="sub"/>
      </w:pPr>
      <w:bookmarkStart w:id="7" w:name="_Toc70303661"/>
      <w:r w:rsidRPr="00D72B0F">
        <w:t xml:space="preserve">a. Time </w:t>
      </w:r>
      <w:r w:rsidRPr="00255BF9">
        <w:rPr>
          <w:rStyle w:val="subChar"/>
        </w:rPr>
        <w:t>Zone</w:t>
      </w:r>
      <w:r w:rsidRPr="00D72B0F">
        <w:t xml:space="preserve"> Plot</w:t>
      </w:r>
      <w:bookmarkEnd w:id="7"/>
    </w:p>
    <w:p w14:paraId="1F4898BE" w14:textId="618D39DE" w:rsidR="00255BF9" w:rsidRDefault="00620085" w:rsidP="00255BF9">
      <w:pPr>
        <w:rPr>
          <w:rFonts w:eastAsiaTheme="minorEastAsia"/>
        </w:rPr>
      </w:pPr>
      <w:r>
        <w:rPr>
          <w:rFonts w:hint="eastAsia"/>
          <w:noProof/>
        </w:rPr>
        <w:drawing>
          <wp:inline distT="0" distB="0" distL="0" distR="0" wp14:anchorId="29798521" wp14:editId="22712B8B">
            <wp:extent cx="5007935" cy="3756101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143" cy="3766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DDB83" w14:textId="6AA03A3A" w:rsidR="00620085" w:rsidRPr="00620085" w:rsidRDefault="00620085" w:rsidP="00255BF9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57800D1C" wp14:editId="59AED63A">
            <wp:extent cx="5117597" cy="3838353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4748" cy="3911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871B0" w14:textId="77777777" w:rsidR="00255BF9" w:rsidRDefault="00255BF9" w:rsidP="00255BF9">
      <w:pPr>
        <w:pStyle w:val="sub"/>
      </w:pPr>
      <w:bookmarkStart w:id="8" w:name="_Toc70303662"/>
      <w:r>
        <w:t xml:space="preserve">b. </w:t>
      </w:r>
      <w:r>
        <w:rPr>
          <w:rFonts w:hint="eastAsia"/>
        </w:rPr>
        <w:t>M</w:t>
      </w:r>
      <w:r>
        <w:t>ean Value and Standard Deviation</w:t>
      </w:r>
      <w:bookmarkEnd w:id="8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1"/>
        <w:gridCol w:w="3965"/>
      </w:tblGrid>
      <w:tr w:rsidR="00255BF9" w14:paraId="3A2255CA" w14:textId="77777777" w:rsidTr="002D4A47">
        <w:tc>
          <w:tcPr>
            <w:tcW w:w="4148" w:type="dxa"/>
          </w:tcPr>
          <w:p w14:paraId="27CE3D6A" w14:textId="77777777" w:rsidR="00255BF9" w:rsidRPr="00D72B0F" w:rsidRDefault="00255BF9" w:rsidP="002D4A47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2E16C222" w14:textId="77777777" w:rsidR="00255BF9" w:rsidRDefault="00255BF9" w:rsidP="002D4A47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255BF9" w14:paraId="7BA0F3ED" w14:textId="77777777" w:rsidTr="002D4A47">
        <w:tc>
          <w:tcPr>
            <w:tcW w:w="4148" w:type="dxa"/>
          </w:tcPr>
          <w:p w14:paraId="5241EC24" w14:textId="77777777" w:rsidR="00255BF9" w:rsidRDefault="00255BF9" w:rsidP="002D4A47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460CFF0A" w14:textId="1D308499" w:rsidR="00255BF9" w:rsidRPr="00D72B0F" w:rsidRDefault="002931B9" w:rsidP="002D4A47">
            <w:pPr>
              <w:jc w:val="center"/>
              <w:rPr>
                <w:vertAlign w:val="superscript"/>
              </w:rPr>
            </w:pPr>
            <w:r>
              <w:t>-1.28</w:t>
            </w:r>
            <w:r w:rsidR="00255BF9">
              <w:t>*10</w:t>
            </w:r>
            <w:r w:rsidR="00255BF9">
              <w:rPr>
                <w:vertAlign w:val="superscript"/>
              </w:rPr>
              <w:t>-</w:t>
            </w:r>
            <w:r>
              <w:rPr>
                <w:vertAlign w:val="superscript"/>
              </w:rPr>
              <w:t>4</w:t>
            </w:r>
          </w:p>
        </w:tc>
      </w:tr>
      <w:tr w:rsidR="00255BF9" w14:paraId="514FFAD9" w14:textId="77777777" w:rsidTr="002D4A47">
        <w:tc>
          <w:tcPr>
            <w:tcW w:w="4148" w:type="dxa"/>
          </w:tcPr>
          <w:p w14:paraId="68BACE5F" w14:textId="77777777" w:rsidR="00255BF9" w:rsidRDefault="00255BF9" w:rsidP="002D4A47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618BF557" w14:textId="37CF19A8" w:rsidR="00255BF9" w:rsidRDefault="00255BF9" w:rsidP="002D4A47">
            <w:pPr>
              <w:jc w:val="center"/>
            </w:pPr>
            <w:r w:rsidRPr="00D72B0F">
              <w:t>0.0</w:t>
            </w:r>
            <w:r w:rsidR="002931B9">
              <w:t>133</w:t>
            </w:r>
          </w:p>
        </w:tc>
      </w:tr>
    </w:tbl>
    <w:p w14:paraId="0457346C" w14:textId="77777777" w:rsidR="00255BF9" w:rsidRDefault="00255BF9" w:rsidP="00255BF9"/>
    <w:p w14:paraId="534D6E74" w14:textId="3DFF6F1E" w:rsidR="00255BF9" w:rsidRDefault="00255BF9" w:rsidP="00620085">
      <w:pPr>
        <w:pStyle w:val="sub"/>
      </w:pPr>
      <w:bookmarkStart w:id="9" w:name="_Toc70303663"/>
      <w:r>
        <w:lastRenderedPageBreak/>
        <w:t xml:space="preserve">c. </w:t>
      </w:r>
      <w:r w:rsidRPr="0097490F">
        <w:t>Power Spectral Density</w:t>
      </w:r>
      <w:r>
        <w:t xml:space="preserve"> Plot</w:t>
      </w:r>
      <w:bookmarkEnd w:id="9"/>
      <w:r w:rsidR="00620085">
        <w:rPr>
          <w:rFonts w:hint="eastAsia"/>
          <w:noProof/>
        </w:rPr>
        <w:drawing>
          <wp:inline distT="0" distB="0" distL="0" distR="0" wp14:anchorId="02F2BE4D" wp14:editId="44E8455B">
            <wp:extent cx="5145951" cy="3859618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67" cy="3862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FB1DF" w14:textId="5860D9A9" w:rsidR="00255BF9" w:rsidRPr="00255BF9" w:rsidRDefault="00255BF9" w:rsidP="00620085">
      <w:pPr>
        <w:pStyle w:val="sub"/>
        <w:rPr>
          <w:rFonts w:eastAsiaTheme="minorEastAsia"/>
        </w:rPr>
      </w:pPr>
      <w:bookmarkStart w:id="10" w:name="_Toc70303664"/>
      <w:r>
        <w:t xml:space="preserve">d. </w:t>
      </w:r>
      <w:r>
        <w:rPr>
          <w:rFonts w:hint="eastAsia"/>
        </w:rPr>
        <w:t>D</w:t>
      </w:r>
      <w:r>
        <w:t>istribution Histogram</w:t>
      </w:r>
      <w:bookmarkEnd w:id="10"/>
      <w:r w:rsidR="00620085">
        <w:rPr>
          <w:rFonts w:hint="eastAsia"/>
          <w:noProof/>
        </w:rPr>
        <w:drawing>
          <wp:inline distT="0" distB="0" distL="0" distR="0" wp14:anchorId="64A221EC" wp14:editId="27FBA5A9">
            <wp:extent cx="4890780" cy="3668232"/>
            <wp:effectExtent l="0" t="0" r="508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631" cy="3673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B9C75" w14:textId="4EB3658F" w:rsidR="009D73C0" w:rsidRDefault="009D73C0" w:rsidP="009D73C0">
      <w:pPr>
        <w:pStyle w:val="SubHeading"/>
        <w:spacing w:before="156" w:after="156"/>
        <w:rPr>
          <w:rFonts w:eastAsiaTheme="minorEastAsia"/>
        </w:rPr>
      </w:pPr>
      <w:bookmarkStart w:id="11" w:name="_Toc70303665"/>
      <w:r>
        <w:rPr>
          <w:rFonts w:eastAsiaTheme="minorEastAsia" w:hint="eastAsia"/>
        </w:rPr>
        <w:lastRenderedPageBreak/>
        <w:t>1</w:t>
      </w:r>
      <w:r>
        <w:rPr>
          <w:rFonts w:eastAsiaTheme="minorEastAsia"/>
        </w:rPr>
        <w:t xml:space="preserve">.3 </w:t>
      </w:r>
      <w:r w:rsidRPr="009D73C0">
        <w:rPr>
          <w:rFonts w:eastAsiaTheme="minorEastAsia"/>
        </w:rPr>
        <w:t>Angular Velocity</w:t>
      </w:r>
      <w:r>
        <w:rPr>
          <w:rFonts w:eastAsiaTheme="minorEastAsia"/>
        </w:rPr>
        <w:t xml:space="preserve"> (PX4)</w:t>
      </w:r>
      <w:bookmarkEnd w:id="11"/>
    </w:p>
    <w:p w14:paraId="45790E9C" w14:textId="77777777" w:rsidR="002D4A47" w:rsidRPr="00D72B0F" w:rsidRDefault="002D4A47" w:rsidP="002D4A47">
      <w:pPr>
        <w:pStyle w:val="sub"/>
      </w:pPr>
      <w:bookmarkStart w:id="12" w:name="_Toc70303666"/>
      <w:r w:rsidRPr="00D72B0F">
        <w:t xml:space="preserve">a. Time </w:t>
      </w:r>
      <w:r w:rsidRPr="00255BF9">
        <w:rPr>
          <w:rStyle w:val="subChar"/>
        </w:rPr>
        <w:t>Zone</w:t>
      </w:r>
      <w:r w:rsidRPr="00D72B0F">
        <w:t xml:space="preserve"> Plot</w:t>
      </w:r>
      <w:bookmarkEnd w:id="12"/>
    </w:p>
    <w:p w14:paraId="50325B00" w14:textId="64FE87EF" w:rsidR="002D4A47" w:rsidRDefault="00620085" w:rsidP="002D4A47">
      <w:pPr>
        <w:rPr>
          <w:rFonts w:eastAsiaTheme="minorEastAsia"/>
        </w:rPr>
      </w:pPr>
      <w:r>
        <w:rPr>
          <w:rFonts w:hint="eastAsia"/>
          <w:noProof/>
        </w:rPr>
        <w:drawing>
          <wp:inline distT="0" distB="0" distL="0" distR="0" wp14:anchorId="2319E04E" wp14:editId="7A7C357F">
            <wp:extent cx="5178056" cy="3883698"/>
            <wp:effectExtent l="0" t="0" r="381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418" cy="388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1BB5C" w14:textId="41ECD7D9" w:rsidR="00620085" w:rsidRPr="00620085" w:rsidRDefault="00620085" w:rsidP="002D4A47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5F42F196" wp14:editId="5DBF3DAC">
            <wp:extent cx="5004190" cy="3753293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248" cy="3772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9F128" w14:textId="77777777" w:rsidR="002D4A47" w:rsidRDefault="002D4A47" w:rsidP="002D4A47">
      <w:pPr>
        <w:pStyle w:val="sub"/>
      </w:pPr>
      <w:bookmarkStart w:id="13" w:name="_Toc70303667"/>
      <w:r>
        <w:lastRenderedPageBreak/>
        <w:t xml:space="preserve">b. </w:t>
      </w:r>
      <w:r>
        <w:rPr>
          <w:rFonts w:hint="eastAsia"/>
        </w:rPr>
        <w:t>M</w:t>
      </w:r>
      <w:r>
        <w:t>ean Value and Standard Deviation</w:t>
      </w:r>
      <w:bookmarkEnd w:id="13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1"/>
        <w:gridCol w:w="3965"/>
      </w:tblGrid>
      <w:tr w:rsidR="002D4A47" w14:paraId="11A2864F" w14:textId="77777777" w:rsidTr="002D4A47">
        <w:tc>
          <w:tcPr>
            <w:tcW w:w="4148" w:type="dxa"/>
          </w:tcPr>
          <w:p w14:paraId="6205636C" w14:textId="77777777" w:rsidR="002D4A47" w:rsidRPr="00D72B0F" w:rsidRDefault="002D4A47" w:rsidP="002D4A47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03C4028D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2D4A47" w14:paraId="3DFBC663" w14:textId="77777777" w:rsidTr="002D4A47">
        <w:tc>
          <w:tcPr>
            <w:tcW w:w="4148" w:type="dxa"/>
          </w:tcPr>
          <w:p w14:paraId="23074930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698F6AA9" w14:textId="11BE29C2" w:rsidR="002D4A47" w:rsidRPr="00D72B0F" w:rsidRDefault="002D4A47" w:rsidP="002D4A47">
            <w:pPr>
              <w:jc w:val="center"/>
              <w:rPr>
                <w:vertAlign w:val="superscript"/>
              </w:rPr>
            </w:pPr>
            <w:r>
              <w:rPr>
                <w:rFonts w:hint="eastAsia"/>
              </w:rPr>
              <w:t>-</w:t>
            </w:r>
            <w:r w:rsidR="002931B9">
              <w:t>5.59</w:t>
            </w:r>
            <w:r>
              <w:t>*10</w:t>
            </w:r>
            <w:r>
              <w:rPr>
                <w:vertAlign w:val="superscript"/>
              </w:rPr>
              <w:t>-</w:t>
            </w:r>
            <w:r w:rsidR="002931B9">
              <w:rPr>
                <w:vertAlign w:val="superscript"/>
              </w:rPr>
              <w:t>7</w:t>
            </w:r>
          </w:p>
        </w:tc>
      </w:tr>
      <w:tr w:rsidR="002D4A47" w14:paraId="668F5693" w14:textId="77777777" w:rsidTr="002D4A47">
        <w:tc>
          <w:tcPr>
            <w:tcW w:w="4148" w:type="dxa"/>
          </w:tcPr>
          <w:p w14:paraId="7EF69A81" w14:textId="77777777" w:rsidR="002D4A47" w:rsidRDefault="002D4A47" w:rsidP="002D4A47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55923F32" w14:textId="01BEFC11" w:rsidR="002D4A47" w:rsidRDefault="002931B9" w:rsidP="002D4A47">
            <w:pPr>
              <w:jc w:val="center"/>
            </w:pPr>
            <w:r>
              <w:t>4.99*10</w:t>
            </w:r>
            <w:r>
              <w:rPr>
                <w:vertAlign w:val="superscript"/>
              </w:rPr>
              <w:t>-4</w:t>
            </w:r>
          </w:p>
        </w:tc>
      </w:tr>
    </w:tbl>
    <w:p w14:paraId="23F93772" w14:textId="77777777" w:rsidR="002D4A47" w:rsidRDefault="002D4A47" w:rsidP="002D4A47"/>
    <w:p w14:paraId="2AD0D56D" w14:textId="77777777" w:rsidR="002D4A47" w:rsidRDefault="002D4A47" w:rsidP="002D4A47">
      <w:pPr>
        <w:pStyle w:val="sub"/>
      </w:pPr>
      <w:bookmarkStart w:id="14" w:name="_Toc70303668"/>
      <w:r>
        <w:t xml:space="preserve">c. </w:t>
      </w:r>
      <w:r w:rsidRPr="0097490F">
        <w:t>Power Spectral Density</w:t>
      </w:r>
      <w:r>
        <w:t xml:space="preserve"> Plot</w:t>
      </w:r>
      <w:bookmarkEnd w:id="14"/>
    </w:p>
    <w:p w14:paraId="2898753D" w14:textId="7A3D09A0" w:rsidR="002D4A47" w:rsidRDefault="00620085" w:rsidP="002D4A47">
      <w:r>
        <w:rPr>
          <w:rFonts w:hint="eastAsia"/>
          <w:noProof/>
        </w:rPr>
        <w:drawing>
          <wp:inline distT="0" distB="0" distL="0" distR="0" wp14:anchorId="259F816F" wp14:editId="025B0E37">
            <wp:extent cx="5273675" cy="3955415"/>
            <wp:effectExtent l="0" t="0" r="3175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87E80" w14:textId="3E5D91EF" w:rsidR="002D4A47" w:rsidRPr="00620085" w:rsidRDefault="002D4A47" w:rsidP="00620085">
      <w:pPr>
        <w:pStyle w:val="sub"/>
        <w:rPr>
          <w:rFonts w:eastAsiaTheme="minorEastAsia"/>
        </w:rPr>
      </w:pPr>
      <w:bookmarkStart w:id="15" w:name="_Toc70303669"/>
      <w:r>
        <w:lastRenderedPageBreak/>
        <w:t xml:space="preserve">d. </w:t>
      </w:r>
      <w:r>
        <w:rPr>
          <w:rFonts w:hint="eastAsia"/>
        </w:rPr>
        <w:t>D</w:t>
      </w:r>
      <w:r>
        <w:t>istribution Histogram</w:t>
      </w:r>
      <w:bookmarkEnd w:id="15"/>
      <w:r w:rsidR="00620085">
        <w:t xml:space="preserve"> </w:t>
      </w:r>
      <w:r w:rsidR="00620085">
        <w:rPr>
          <w:noProof/>
        </w:rPr>
        <w:drawing>
          <wp:inline distT="0" distB="0" distL="0" distR="0" wp14:anchorId="19F0DA5B" wp14:editId="6ED654EA">
            <wp:extent cx="5273675" cy="3955415"/>
            <wp:effectExtent l="0" t="0" r="3175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0308D" w14:textId="2DF375C8" w:rsidR="00255BF9" w:rsidRPr="00255BF9" w:rsidRDefault="006146C5" w:rsidP="006146C5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64B47E7A" w14:textId="289DC6CD" w:rsidR="002D4A47" w:rsidRPr="00C04DD2" w:rsidRDefault="0097490F" w:rsidP="00C04DD2">
      <w:pPr>
        <w:pStyle w:val="Style1"/>
        <w:rPr>
          <w:rFonts w:eastAsiaTheme="minorEastAsia"/>
        </w:rPr>
      </w:pPr>
      <w:bookmarkStart w:id="16" w:name="_Toc70303670"/>
      <w:r>
        <w:rPr>
          <w:rFonts w:eastAsiaTheme="minorEastAsia" w:hint="eastAsia"/>
        </w:rPr>
        <w:lastRenderedPageBreak/>
        <w:t>IMU</w:t>
      </w:r>
      <w:r>
        <w:rPr>
          <w:rFonts w:eastAsiaTheme="minorEastAsia"/>
        </w:rPr>
        <w:t xml:space="preserve"> </w:t>
      </w:r>
      <w:r>
        <w:rPr>
          <w:rFonts w:eastAsiaTheme="minorEastAsia" w:hint="eastAsia"/>
        </w:rPr>
        <w:t>Sensor</w:t>
      </w:r>
      <w:bookmarkEnd w:id="16"/>
    </w:p>
    <w:p w14:paraId="7F6FC8FA" w14:textId="08C18498" w:rsidR="002D4A47" w:rsidRDefault="002D4A47" w:rsidP="002D4A47">
      <w:pPr>
        <w:pStyle w:val="SubHeading"/>
        <w:spacing w:before="156" w:after="156"/>
        <w:rPr>
          <w:rFonts w:eastAsiaTheme="minorEastAsia"/>
        </w:rPr>
      </w:pPr>
      <w:bookmarkStart w:id="17" w:name="_Toc70303676"/>
      <w:r>
        <w:rPr>
          <w:rFonts w:eastAsiaTheme="minorEastAsia" w:hint="eastAsia"/>
        </w:rPr>
        <w:t>2</w:t>
      </w:r>
      <w:r>
        <w:rPr>
          <w:rFonts w:eastAsiaTheme="minorEastAsia"/>
        </w:rPr>
        <w:t>.</w:t>
      </w:r>
      <w:r w:rsidR="00C04DD2">
        <w:rPr>
          <w:rFonts w:eastAsiaTheme="minorEastAsia"/>
        </w:rPr>
        <w:t>1</w:t>
      </w:r>
      <w:r>
        <w:rPr>
          <w:rFonts w:eastAsiaTheme="minorEastAsia"/>
        </w:rPr>
        <w:t xml:space="preserve"> Acceleration (Sensor)</w:t>
      </w:r>
      <w:bookmarkEnd w:id="17"/>
    </w:p>
    <w:p w14:paraId="61669C5A" w14:textId="77777777" w:rsidR="002D4A47" w:rsidRPr="00D72B0F" w:rsidRDefault="002D4A47" w:rsidP="002D4A47">
      <w:pPr>
        <w:pStyle w:val="sub"/>
      </w:pPr>
      <w:bookmarkStart w:id="18" w:name="_Toc70303677"/>
      <w:r w:rsidRPr="00D72B0F">
        <w:t xml:space="preserve">a. Time </w:t>
      </w:r>
      <w:r w:rsidRPr="00255BF9">
        <w:rPr>
          <w:rStyle w:val="subChar"/>
        </w:rPr>
        <w:t>Zone</w:t>
      </w:r>
      <w:r w:rsidRPr="00D72B0F">
        <w:t xml:space="preserve"> Plot</w:t>
      </w:r>
      <w:bookmarkEnd w:id="18"/>
    </w:p>
    <w:p w14:paraId="1986890B" w14:textId="2C9F33D1" w:rsidR="00C04DD2" w:rsidRPr="00C04DD2" w:rsidRDefault="00C04DD2" w:rsidP="002D4A47">
      <w:pPr>
        <w:rPr>
          <w:rFonts w:eastAsiaTheme="minorEastAsia"/>
        </w:rPr>
      </w:pPr>
      <w:r>
        <w:rPr>
          <w:rFonts w:hint="eastAsia"/>
          <w:noProof/>
        </w:rPr>
        <w:drawing>
          <wp:inline distT="0" distB="0" distL="0" distR="0" wp14:anchorId="138AB890" wp14:editId="0B1B2D22">
            <wp:extent cx="4876603" cy="3657600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2787" cy="3662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7A9B0F91" wp14:editId="2666418B">
            <wp:extent cx="4706429" cy="352996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5183" cy="3536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C5F31" w14:textId="77777777" w:rsidR="002D4A47" w:rsidRDefault="002D4A47" w:rsidP="002D4A47">
      <w:pPr>
        <w:pStyle w:val="sub"/>
      </w:pPr>
      <w:bookmarkStart w:id="19" w:name="_Toc70303678"/>
      <w:r>
        <w:lastRenderedPageBreak/>
        <w:t xml:space="preserve">b. </w:t>
      </w:r>
      <w:r>
        <w:rPr>
          <w:rFonts w:hint="eastAsia"/>
        </w:rPr>
        <w:t>M</w:t>
      </w:r>
      <w:r>
        <w:t>ean Value and Standard Deviation</w:t>
      </w:r>
      <w:bookmarkEnd w:id="19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6"/>
        <w:gridCol w:w="3960"/>
      </w:tblGrid>
      <w:tr w:rsidR="002D4A47" w14:paraId="4BAB4091" w14:textId="77777777" w:rsidTr="002D4A47">
        <w:tc>
          <w:tcPr>
            <w:tcW w:w="4148" w:type="dxa"/>
          </w:tcPr>
          <w:p w14:paraId="789CCB44" w14:textId="77777777" w:rsidR="002D4A47" w:rsidRPr="00D72B0F" w:rsidRDefault="002D4A47" w:rsidP="002D4A47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322EE245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2D4A47" w14:paraId="791FB625" w14:textId="77777777" w:rsidTr="002D4A47">
        <w:tc>
          <w:tcPr>
            <w:tcW w:w="4148" w:type="dxa"/>
          </w:tcPr>
          <w:p w14:paraId="03D8C9CE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2EC2901F" w14:textId="4C98E0F4" w:rsidR="002D4A47" w:rsidRPr="00D72B0F" w:rsidRDefault="00F20DB1" w:rsidP="002D4A47">
            <w:pPr>
              <w:jc w:val="center"/>
              <w:rPr>
                <w:vertAlign w:val="superscript"/>
              </w:rPr>
            </w:pPr>
            <w:r>
              <w:t>-</w:t>
            </w:r>
            <w:r w:rsidR="00C04DD2">
              <w:t>0.108</w:t>
            </w:r>
          </w:p>
        </w:tc>
      </w:tr>
      <w:tr w:rsidR="002D4A47" w14:paraId="2DC52375" w14:textId="77777777" w:rsidTr="002D4A47">
        <w:tc>
          <w:tcPr>
            <w:tcW w:w="4148" w:type="dxa"/>
          </w:tcPr>
          <w:p w14:paraId="509BB52F" w14:textId="77777777" w:rsidR="002D4A47" w:rsidRDefault="002D4A47" w:rsidP="002D4A47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00829CC7" w14:textId="1EDD9519" w:rsidR="002D4A47" w:rsidRDefault="002D4A47" w:rsidP="002D4A47">
            <w:pPr>
              <w:jc w:val="center"/>
            </w:pPr>
            <w:r w:rsidRPr="00D72B0F">
              <w:t>0.0</w:t>
            </w:r>
            <w:r w:rsidR="00C04DD2">
              <w:t>269</w:t>
            </w:r>
          </w:p>
        </w:tc>
      </w:tr>
    </w:tbl>
    <w:p w14:paraId="7EEE1CF0" w14:textId="77777777" w:rsidR="002D4A47" w:rsidRDefault="002D4A47" w:rsidP="002D4A47"/>
    <w:p w14:paraId="171181E8" w14:textId="3EAA9800" w:rsidR="002D4A47" w:rsidRDefault="002D4A47" w:rsidP="00C04DD2">
      <w:pPr>
        <w:pStyle w:val="sub"/>
      </w:pPr>
      <w:bookmarkStart w:id="20" w:name="_Toc70303679"/>
      <w:r>
        <w:t xml:space="preserve">c. </w:t>
      </w:r>
      <w:r w:rsidRPr="0097490F">
        <w:t>Power Spectral Density</w:t>
      </w:r>
      <w:r>
        <w:t xml:space="preserve"> Plot</w:t>
      </w:r>
      <w:bookmarkEnd w:id="20"/>
      <w:r w:rsidR="00C04DD2">
        <w:rPr>
          <w:rFonts w:hint="eastAsia"/>
          <w:noProof/>
        </w:rPr>
        <w:drawing>
          <wp:inline distT="0" distB="0" distL="0" distR="0" wp14:anchorId="2BF98CB5" wp14:editId="2B817581">
            <wp:extent cx="5273675" cy="3955415"/>
            <wp:effectExtent l="0" t="0" r="3175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54388" w14:textId="74EB688B" w:rsidR="006146C5" w:rsidRDefault="002D4A47" w:rsidP="00C04DD2">
      <w:pPr>
        <w:pStyle w:val="sub"/>
      </w:pPr>
      <w:bookmarkStart w:id="21" w:name="_Toc70303680"/>
      <w:r>
        <w:lastRenderedPageBreak/>
        <w:t xml:space="preserve">d. </w:t>
      </w:r>
      <w:r>
        <w:rPr>
          <w:rFonts w:hint="eastAsia"/>
        </w:rPr>
        <w:t>D</w:t>
      </w:r>
      <w:r>
        <w:t>istribution Histogram</w:t>
      </w:r>
      <w:bookmarkEnd w:id="21"/>
      <w:r w:rsidR="00C04DD2">
        <w:rPr>
          <w:rFonts w:eastAsiaTheme="minorEastAsia" w:hint="eastAsia"/>
          <w:noProof/>
        </w:rPr>
        <w:drawing>
          <wp:inline distT="0" distB="0" distL="0" distR="0" wp14:anchorId="1DD179E0" wp14:editId="7298F584">
            <wp:extent cx="5273675" cy="3955415"/>
            <wp:effectExtent l="0" t="0" r="3175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BB5D5" w14:textId="0C71784F" w:rsidR="002D4A47" w:rsidRPr="006146C5" w:rsidRDefault="006146C5" w:rsidP="006146C5">
      <w:pPr>
        <w:spacing w:line="276" w:lineRule="auto"/>
      </w:pPr>
      <w:r>
        <w:br w:type="page"/>
      </w:r>
    </w:p>
    <w:p w14:paraId="10230AAD" w14:textId="765D4AE4" w:rsidR="002D4A47" w:rsidRPr="002D4A47" w:rsidRDefault="00620085" w:rsidP="00620085">
      <w:pPr>
        <w:pStyle w:val="SubHeading"/>
        <w:spacing w:before="156" w:after="156"/>
        <w:rPr>
          <w:rFonts w:eastAsiaTheme="minorEastAsia"/>
        </w:rPr>
      </w:pPr>
      <w:bookmarkStart w:id="22" w:name="_Toc70303681"/>
      <w:r>
        <w:rPr>
          <w:rFonts w:eastAsiaTheme="minorEastAsia"/>
        </w:rPr>
        <w:lastRenderedPageBreak/>
        <w:t>2.</w:t>
      </w:r>
      <w:r w:rsidR="00C04DD2">
        <w:rPr>
          <w:rFonts w:eastAsiaTheme="minorEastAsia"/>
        </w:rPr>
        <w:t>2</w:t>
      </w:r>
      <w:r>
        <w:rPr>
          <w:rFonts w:eastAsiaTheme="minorEastAsia"/>
        </w:rPr>
        <w:t xml:space="preserve"> </w:t>
      </w:r>
      <w:r w:rsidR="009D73C0" w:rsidRPr="009D73C0">
        <w:rPr>
          <w:rFonts w:eastAsiaTheme="minorEastAsia"/>
        </w:rPr>
        <w:t>Angular Velocity</w:t>
      </w:r>
      <w:r w:rsidR="009D73C0">
        <w:rPr>
          <w:rFonts w:eastAsiaTheme="minorEastAsia"/>
        </w:rPr>
        <w:t xml:space="preserve"> (Sensor)</w:t>
      </w:r>
      <w:bookmarkEnd w:id="22"/>
    </w:p>
    <w:p w14:paraId="1AF8AC38" w14:textId="2C1E0B7E" w:rsidR="00F20DB1" w:rsidRPr="006146C5" w:rsidRDefault="002D4A47" w:rsidP="006146C5">
      <w:pPr>
        <w:pStyle w:val="sub"/>
      </w:pPr>
      <w:bookmarkStart w:id="23" w:name="_Toc70303682"/>
      <w:r w:rsidRPr="00D72B0F">
        <w:t xml:space="preserve">a. Time </w:t>
      </w:r>
      <w:r w:rsidRPr="00255BF9">
        <w:rPr>
          <w:rStyle w:val="subChar"/>
        </w:rPr>
        <w:t>Zone</w:t>
      </w:r>
      <w:r w:rsidRPr="00D72B0F">
        <w:t xml:space="preserve"> Plot</w:t>
      </w:r>
      <w:bookmarkEnd w:id="23"/>
      <w:r w:rsidR="00F20DB1">
        <w:rPr>
          <w:rFonts w:eastAsiaTheme="minorEastAsia"/>
          <w:noProof/>
        </w:rPr>
        <w:drawing>
          <wp:inline distT="0" distB="0" distL="0" distR="0" wp14:anchorId="7746A7ED" wp14:editId="7B223653">
            <wp:extent cx="5018365" cy="376392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0627" cy="3765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7E3BC" w14:textId="7BB3645C" w:rsidR="002D4A47" w:rsidRPr="006146C5" w:rsidRDefault="00F20DB1" w:rsidP="002D4A47">
      <w:pPr>
        <w:rPr>
          <w:rFonts w:eastAsiaTheme="minorEastAsia"/>
        </w:rPr>
      </w:pPr>
      <w:r>
        <w:rPr>
          <w:rFonts w:eastAsiaTheme="minorEastAsia" w:hint="eastAsia"/>
          <w:noProof/>
        </w:rPr>
        <w:drawing>
          <wp:inline distT="0" distB="0" distL="0" distR="0" wp14:anchorId="2DA6CF27" wp14:editId="61FD7E83">
            <wp:extent cx="5032543" cy="377455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97" cy="3777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880F5" w14:textId="77777777" w:rsidR="002D4A47" w:rsidRDefault="002D4A47" w:rsidP="002D4A47">
      <w:pPr>
        <w:pStyle w:val="sub"/>
      </w:pPr>
      <w:bookmarkStart w:id="24" w:name="_Toc70303683"/>
      <w:r>
        <w:lastRenderedPageBreak/>
        <w:t xml:space="preserve">b. </w:t>
      </w:r>
      <w:r>
        <w:rPr>
          <w:rFonts w:hint="eastAsia"/>
        </w:rPr>
        <w:t>M</w:t>
      </w:r>
      <w:r>
        <w:t>ean Value and Standard Deviation</w:t>
      </w:r>
      <w:bookmarkEnd w:id="24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6"/>
        <w:gridCol w:w="3960"/>
      </w:tblGrid>
      <w:tr w:rsidR="002D4A47" w14:paraId="5B04CDA5" w14:textId="77777777" w:rsidTr="002D4A47">
        <w:tc>
          <w:tcPr>
            <w:tcW w:w="4148" w:type="dxa"/>
          </w:tcPr>
          <w:p w14:paraId="67E81E4A" w14:textId="77777777" w:rsidR="002D4A47" w:rsidRPr="00D72B0F" w:rsidRDefault="002D4A47" w:rsidP="002D4A47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4EDEF90A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2D4A47" w14:paraId="140759BC" w14:textId="77777777" w:rsidTr="002D4A47">
        <w:tc>
          <w:tcPr>
            <w:tcW w:w="4148" w:type="dxa"/>
          </w:tcPr>
          <w:p w14:paraId="62522B0D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054A7216" w14:textId="4A00253A" w:rsidR="002D4A47" w:rsidRPr="00F20DB1" w:rsidRDefault="00F20DB1" w:rsidP="002D4A47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0</w:t>
            </w:r>
            <w:r>
              <w:rPr>
                <w:rFonts w:eastAsiaTheme="minorEastAsia"/>
              </w:rPr>
              <w:t>.0028</w:t>
            </w:r>
          </w:p>
        </w:tc>
      </w:tr>
      <w:tr w:rsidR="002D4A47" w14:paraId="5E064070" w14:textId="77777777" w:rsidTr="002D4A47">
        <w:tc>
          <w:tcPr>
            <w:tcW w:w="4148" w:type="dxa"/>
          </w:tcPr>
          <w:p w14:paraId="790A4D6C" w14:textId="77777777" w:rsidR="002D4A47" w:rsidRDefault="002D4A47" w:rsidP="002D4A47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1B49170E" w14:textId="6E2295F7" w:rsidR="002D4A47" w:rsidRDefault="002D4A47" w:rsidP="002D4A47">
            <w:pPr>
              <w:jc w:val="center"/>
            </w:pPr>
            <w:r w:rsidRPr="00D72B0F">
              <w:t>0.0</w:t>
            </w:r>
            <w:r w:rsidR="00F20DB1">
              <w:t>202</w:t>
            </w:r>
          </w:p>
        </w:tc>
      </w:tr>
    </w:tbl>
    <w:p w14:paraId="30E2E60D" w14:textId="77777777" w:rsidR="002D4A47" w:rsidRDefault="002D4A47" w:rsidP="002D4A47"/>
    <w:p w14:paraId="1DDC84BC" w14:textId="39971D6A" w:rsidR="002D4A47" w:rsidRDefault="002D4A47" w:rsidP="000E35B8">
      <w:pPr>
        <w:pStyle w:val="sub"/>
      </w:pPr>
      <w:bookmarkStart w:id="25" w:name="_Toc70303684"/>
      <w:r>
        <w:t xml:space="preserve">c. </w:t>
      </w:r>
      <w:r w:rsidRPr="0097490F">
        <w:t>Power Spectral Density</w:t>
      </w:r>
      <w:r>
        <w:t xml:space="preserve"> Plot</w:t>
      </w:r>
      <w:bookmarkEnd w:id="25"/>
      <w:r w:rsidR="000E35B8">
        <w:rPr>
          <w:rFonts w:hint="eastAsia"/>
          <w:noProof/>
        </w:rPr>
        <w:drawing>
          <wp:inline distT="0" distB="0" distL="0" distR="0" wp14:anchorId="757DE5A8" wp14:editId="45370504">
            <wp:extent cx="5273675" cy="3955415"/>
            <wp:effectExtent l="0" t="0" r="3175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B1A41" w14:textId="1E6F9440" w:rsidR="002D4A47" w:rsidRPr="000E35B8" w:rsidRDefault="002D4A47" w:rsidP="000E35B8">
      <w:pPr>
        <w:pStyle w:val="sub"/>
        <w:rPr>
          <w:rFonts w:eastAsiaTheme="minorEastAsia"/>
        </w:rPr>
      </w:pPr>
      <w:bookmarkStart w:id="26" w:name="_Toc70303685"/>
      <w:r>
        <w:lastRenderedPageBreak/>
        <w:t xml:space="preserve">d. </w:t>
      </w:r>
      <w:r>
        <w:rPr>
          <w:rFonts w:hint="eastAsia"/>
        </w:rPr>
        <w:t>D</w:t>
      </w:r>
      <w:r>
        <w:t>istribution Histogram</w:t>
      </w:r>
      <w:bookmarkEnd w:id="26"/>
      <w:r w:rsidR="000E35B8">
        <w:rPr>
          <w:rFonts w:hint="eastAsia"/>
          <w:noProof/>
        </w:rPr>
        <w:drawing>
          <wp:inline distT="0" distB="0" distL="0" distR="0" wp14:anchorId="41BD8A5D" wp14:editId="11D80C0B">
            <wp:extent cx="5273675" cy="3955415"/>
            <wp:effectExtent l="0" t="0" r="3175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D7CCB" w14:textId="15B1FFFD" w:rsidR="002D4A47" w:rsidRPr="002D4A47" w:rsidRDefault="006146C5" w:rsidP="006146C5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6022C5A4" w14:textId="61DF394E" w:rsidR="002D4A47" w:rsidRPr="002D4A47" w:rsidRDefault="0097490F" w:rsidP="002D4A47">
      <w:pPr>
        <w:pStyle w:val="Style1"/>
        <w:rPr>
          <w:rFonts w:eastAsiaTheme="minorEastAsia"/>
        </w:rPr>
      </w:pPr>
      <w:bookmarkStart w:id="27" w:name="_Toc70303686"/>
      <w:r>
        <w:rPr>
          <w:rFonts w:eastAsiaTheme="minorEastAsia" w:hint="eastAsia"/>
        </w:rPr>
        <w:lastRenderedPageBreak/>
        <w:t>Air</w:t>
      </w:r>
      <w:r>
        <w:rPr>
          <w:rFonts w:eastAsiaTheme="minorEastAsia"/>
        </w:rPr>
        <w:t>speed</w:t>
      </w:r>
      <w:bookmarkEnd w:id="27"/>
    </w:p>
    <w:p w14:paraId="007537B3" w14:textId="2D327F39" w:rsidR="002D4A47" w:rsidRPr="00D72B0F" w:rsidRDefault="002D4A47" w:rsidP="002D4A47">
      <w:pPr>
        <w:pStyle w:val="sub"/>
      </w:pPr>
      <w:bookmarkStart w:id="28" w:name="_Toc70303687"/>
      <w:r w:rsidRPr="00D72B0F">
        <w:t xml:space="preserve">a. Time </w:t>
      </w:r>
      <w:r w:rsidRPr="00255BF9">
        <w:rPr>
          <w:rStyle w:val="subChar"/>
        </w:rPr>
        <w:t>Zone</w:t>
      </w:r>
      <w:r w:rsidRPr="00D72B0F">
        <w:t xml:space="preserve"> Plot</w:t>
      </w:r>
      <w:bookmarkEnd w:id="28"/>
    </w:p>
    <w:p w14:paraId="2BE67ECF" w14:textId="0547787D" w:rsidR="002D4A47" w:rsidRDefault="006146C5" w:rsidP="002D4A47">
      <w:pPr>
        <w:rPr>
          <w:rFonts w:eastAsiaTheme="minorEastAsia"/>
        </w:rPr>
      </w:pPr>
      <w:r>
        <w:rPr>
          <w:rFonts w:hint="eastAsia"/>
          <w:noProof/>
        </w:rPr>
        <w:drawing>
          <wp:inline distT="0" distB="0" distL="0" distR="0" wp14:anchorId="5A69DDEE" wp14:editId="30A00CF0">
            <wp:extent cx="4890782" cy="3668233"/>
            <wp:effectExtent l="0" t="0" r="5080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52" cy="367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61187" w14:textId="1A98E5AD" w:rsidR="006146C5" w:rsidRPr="006146C5" w:rsidRDefault="006146C5" w:rsidP="002D4A47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1E53BA59" wp14:editId="5474A2EF">
            <wp:extent cx="4848252" cy="3636335"/>
            <wp:effectExtent l="0" t="0" r="0" b="25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073" cy="363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B8831" w14:textId="77777777" w:rsidR="002D4A47" w:rsidRDefault="002D4A47" w:rsidP="002D4A47">
      <w:pPr>
        <w:pStyle w:val="sub"/>
      </w:pPr>
      <w:bookmarkStart w:id="29" w:name="_Toc70303688"/>
      <w:r>
        <w:lastRenderedPageBreak/>
        <w:t xml:space="preserve">b. </w:t>
      </w:r>
      <w:r>
        <w:rPr>
          <w:rFonts w:hint="eastAsia"/>
        </w:rPr>
        <w:t>M</w:t>
      </w:r>
      <w:r>
        <w:t>ean Value and Standard Deviation</w:t>
      </w:r>
      <w:bookmarkEnd w:id="29"/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979"/>
        <w:gridCol w:w="3957"/>
      </w:tblGrid>
      <w:tr w:rsidR="002D4A47" w14:paraId="6EDA94E1" w14:textId="77777777" w:rsidTr="002D4A47">
        <w:tc>
          <w:tcPr>
            <w:tcW w:w="4148" w:type="dxa"/>
          </w:tcPr>
          <w:p w14:paraId="1DC49F99" w14:textId="77777777" w:rsidR="002D4A47" w:rsidRPr="00D72B0F" w:rsidRDefault="002D4A47" w:rsidP="002D4A47">
            <w:pPr>
              <w:jc w:val="center"/>
              <w:rPr>
                <w:rFonts w:eastAsiaTheme="minorEastAsia"/>
              </w:rPr>
            </w:pPr>
          </w:p>
        </w:tc>
        <w:tc>
          <w:tcPr>
            <w:tcW w:w="4148" w:type="dxa"/>
          </w:tcPr>
          <w:p w14:paraId="1B2B8002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2D4A47" w14:paraId="5DC29452" w14:textId="77777777" w:rsidTr="002D4A47">
        <w:tc>
          <w:tcPr>
            <w:tcW w:w="4148" w:type="dxa"/>
          </w:tcPr>
          <w:p w14:paraId="528E78DE" w14:textId="77777777" w:rsidR="002D4A47" w:rsidRDefault="002D4A47" w:rsidP="002D4A47">
            <w:pPr>
              <w:jc w:val="center"/>
            </w:pPr>
            <w:r>
              <w:rPr>
                <w:rFonts w:hint="eastAsia"/>
              </w:rPr>
              <w:t>M</w:t>
            </w:r>
            <w:r>
              <w:t>ean Value</w:t>
            </w:r>
          </w:p>
        </w:tc>
        <w:tc>
          <w:tcPr>
            <w:tcW w:w="4148" w:type="dxa"/>
          </w:tcPr>
          <w:p w14:paraId="3EBFC3AD" w14:textId="4F9EB2DA" w:rsidR="002D4A47" w:rsidRPr="006146C5" w:rsidRDefault="006146C5" w:rsidP="002D4A47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1</w:t>
            </w:r>
            <w:r>
              <w:rPr>
                <w:rFonts w:eastAsiaTheme="minorEastAsia"/>
              </w:rPr>
              <w:t>.668</w:t>
            </w:r>
          </w:p>
        </w:tc>
      </w:tr>
      <w:tr w:rsidR="002D4A47" w14:paraId="51F8A6B1" w14:textId="77777777" w:rsidTr="002D4A47">
        <w:tc>
          <w:tcPr>
            <w:tcW w:w="4148" w:type="dxa"/>
          </w:tcPr>
          <w:p w14:paraId="0CC0EAC7" w14:textId="77777777" w:rsidR="002D4A47" w:rsidRDefault="002D4A47" w:rsidP="002D4A47">
            <w:pPr>
              <w:jc w:val="center"/>
            </w:pPr>
            <w:r w:rsidRPr="00D72B0F">
              <w:t>Standard</w:t>
            </w:r>
            <w:r>
              <w:t xml:space="preserve"> </w:t>
            </w:r>
            <w:r w:rsidRPr="00D72B0F">
              <w:t>Deviation</w:t>
            </w:r>
          </w:p>
        </w:tc>
        <w:tc>
          <w:tcPr>
            <w:tcW w:w="4148" w:type="dxa"/>
          </w:tcPr>
          <w:p w14:paraId="5FFB97BA" w14:textId="7EBA1D0F" w:rsidR="002D4A47" w:rsidRDefault="006146C5" w:rsidP="002D4A47">
            <w:pPr>
              <w:jc w:val="center"/>
            </w:pPr>
            <w:r>
              <w:t>0.812</w:t>
            </w:r>
          </w:p>
        </w:tc>
      </w:tr>
    </w:tbl>
    <w:p w14:paraId="4B1FB243" w14:textId="77777777" w:rsidR="002D4A47" w:rsidRDefault="002D4A47" w:rsidP="002D4A47"/>
    <w:p w14:paraId="1A0685A4" w14:textId="77777777" w:rsidR="002D4A47" w:rsidRDefault="002D4A47" w:rsidP="002D4A47">
      <w:pPr>
        <w:pStyle w:val="sub"/>
      </w:pPr>
      <w:bookmarkStart w:id="30" w:name="_Toc70303689"/>
      <w:r>
        <w:t xml:space="preserve">c. </w:t>
      </w:r>
      <w:r w:rsidRPr="0097490F">
        <w:t>Power Spectral Density</w:t>
      </w:r>
      <w:r>
        <w:t xml:space="preserve"> Plot</w:t>
      </w:r>
      <w:bookmarkEnd w:id="30"/>
    </w:p>
    <w:p w14:paraId="07419B21" w14:textId="4649FBBD" w:rsidR="002D4A47" w:rsidRDefault="006146C5" w:rsidP="002D4A47">
      <w:pPr>
        <w:rPr>
          <w:rFonts w:eastAsiaTheme="minorEastAsia"/>
        </w:rPr>
      </w:pPr>
      <w:r>
        <w:rPr>
          <w:rFonts w:hint="eastAsia"/>
          <w:noProof/>
        </w:rPr>
        <w:drawing>
          <wp:inline distT="0" distB="0" distL="0" distR="0" wp14:anchorId="2BE19EEA" wp14:editId="78D12D72">
            <wp:extent cx="5273675" cy="3955415"/>
            <wp:effectExtent l="0" t="0" r="3175" b="69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FAD64" w14:textId="77188466" w:rsidR="006146C5" w:rsidRPr="006146C5" w:rsidRDefault="006146C5" w:rsidP="002D4A47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71A42768" wp14:editId="33AFB752">
            <wp:extent cx="5135526" cy="3851799"/>
            <wp:effectExtent l="0" t="0" r="825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624" cy="3854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895BD" w14:textId="31F41416" w:rsidR="002D4A47" w:rsidRDefault="002D4A47" w:rsidP="006146C5">
      <w:pPr>
        <w:pStyle w:val="sub"/>
        <w:rPr>
          <w:rFonts w:eastAsiaTheme="minorEastAsia"/>
        </w:rPr>
      </w:pPr>
      <w:bookmarkStart w:id="31" w:name="_Toc70303690"/>
      <w:r>
        <w:t xml:space="preserve">d. </w:t>
      </w:r>
      <w:r>
        <w:rPr>
          <w:rFonts w:hint="eastAsia"/>
        </w:rPr>
        <w:t>D</w:t>
      </w:r>
      <w:r>
        <w:t>istribution Histogram</w:t>
      </w:r>
      <w:bookmarkEnd w:id="31"/>
      <w:r w:rsidR="006146C5">
        <w:rPr>
          <w:rFonts w:hint="eastAsia"/>
          <w:noProof/>
        </w:rPr>
        <w:drawing>
          <wp:inline distT="0" distB="0" distL="0" distR="0" wp14:anchorId="748BD35F" wp14:editId="529FDDAE">
            <wp:extent cx="5273675" cy="3955415"/>
            <wp:effectExtent l="0" t="0" r="3175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D4A47">
      <w:headerReference w:type="default" r:id="rId34"/>
      <w:footerReference w:type="default" r:id="rId3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14C74" w14:textId="77777777" w:rsidR="00011787" w:rsidRDefault="00011787" w:rsidP="00097BD4">
      <w:r>
        <w:separator/>
      </w:r>
    </w:p>
  </w:endnote>
  <w:endnote w:type="continuationSeparator" w:id="0">
    <w:p w14:paraId="3E8AD484" w14:textId="77777777" w:rsidR="00011787" w:rsidRDefault="00011787" w:rsidP="00097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20808" w14:textId="5DA0CBF0" w:rsidR="002D4A47" w:rsidRDefault="002D4A47" w:rsidP="00097BD4">
    <w:pPr>
      <w:pStyle w:val="Footer"/>
      <w:ind w:right="720"/>
    </w:pPr>
    <w:r>
      <w:t>4/25/2021</w:t>
    </w:r>
    <w:r>
      <w:tab/>
    </w:r>
    <w:r>
      <w:tab/>
    </w:r>
    <w:sdt>
      <w:sdtPr>
        <w:id w:val="-1215419356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AE771" w14:textId="77777777" w:rsidR="00011787" w:rsidRDefault="00011787" w:rsidP="00097BD4">
      <w:r>
        <w:separator/>
      </w:r>
    </w:p>
  </w:footnote>
  <w:footnote w:type="continuationSeparator" w:id="0">
    <w:p w14:paraId="0BDBD0C0" w14:textId="77777777" w:rsidR="00011787" w:rsidRDefault="00011787" w:rsidP="00097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C83A0" w14:textId="4A62CA93" w:rsidR="002D4A47" w:rsidRPr="00E4097D" w:rsidRDefault="002D4A47" w:rsidP="00E4097D">
    <w:pPr>
      <w:pStyle w:val="Header"/>
    </w:pPr>
    <w:r>
      <w:rPr>
        <w:rFonts w:asciiTheme="minorEastAsia" w:eastAsiaTheme="minorEastAsia" w:hAnsiTheme="minorEastAsia"/>
      </w:rPr>
      <w:t xml:space="preserve">F-16 Capstone </w:t>
    </w:r>
    <w:r>
      <w:rPr>
        <w:rFonts w:asciiTheme="minorEastAsia" w:eastAsiaTheme="minorEastAsia" w:hAnsiTheme="minorEastAsia" w:hint="eastAsia"/>
      </w:rPr>
      <w:t>S</w:t>
    </w:r>
    <w:r>
      <w:t>ensor Noise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F5B8A"/>
    <w:multiLevelType w:val="hybridMultilevel"/>
    <w:tmpl w:val="F49CA664"/>
    <w:lvl w:ilvl="0" w:tplc="8982C716">
      <w:start w:val="1"/>
      <w:numFmt w:val="decimal"/>
      <w:pStyle w:val="Style1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09B4BA8"/>
    <w:multiLevelType w:val="multilevel"/>
    <w:tmpl w:val="756AC08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1E2508A"/>
    <w:multiLevelType w:val="hybridMultilevel"/>
    <w:tmpl w:val="FE361548"/>
    <w:lvl w:ilvl="0" w:tplc="B7C220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6F742BC"/>
    <w:multiLevelType w:val="multilevel"/>
    <w:tmpl w:val="5BF4FC34"/>
    <w:lvl w:ilvl="0">
      <w:start w:val="1"/>
      <w:numFmt w:val="decimal"/>
      <w:pStyle w:val="Heading5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D4065EE"/>
    <w:multiLevelType w:val="hybridMultilevel"/>
    <w:tmpl w:val="3806C20C"/>
    <w:lvl w:ilvl="0" w:tplc="26DE5A46">
      <w:start w:val="5"/>
      <w:numFmt w:val="bullet"/>
      <w:lvlText w:val=""/>
      <w:lvlJc w:val="left"/>
      <w:pPr>
        <w:ind w:left="420" w:hanging="42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DA03255"/>
    <w:multiLevelType w:val="hybridMultilevel"/>
    <w:tmpl w:val="8EA00FD0"/>
    <w:lvl w:ilvl="0" w:tplc="EF66C430">
      <w:start w:val="1"/>
      <w:numFmt w:val="lowerLetter"/>
      <w:pStyle w:val="level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63048D8"/>
    <w:multiLevelType w:val="hybridMultilevel"/>
    <w:tmpl w:val="8B84C306"/>
    <w:lvl w:ilvl="0" w:tplc="26DE5A46">
      <w:start w:val="5"/>
      <w:numFmt w:val="bullet"/>
      <w:lvlText w:val=""/>
      <w:lvlJc w:val="left"/>
      <w:pPr>
        <w:ind w:left="540" w:hanging="42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20"/>
      </w:pPr>
      <w:rPr>
        <w:rFonts w:ascii="Wingdings" w:hAnsi="Wingdings" w:hint="default"/>
      </w:rPr>
    </w:lvl>
  </w:abstractNum>
  <w:abstractNum w:abstractNumId="7" w15:restartNumberingAfterBreak="0">
    <w:nsid w:val="3A27304C"/>
    <w:multiLevelType w:val="hybridMultilevel"/>
    <w:tmpl w:val="2FAA04C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B573501"/>
    <w:multiLevelType w:val="multilevel"/>
    <w:tmpl w:val="6B889B5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B8C1A3C"/>
    <w:multiLevelType w:val="hybridMultilevel"/>
    <w:tmpl w:val="67D26A78"/>
    <w:lvl w:ilvl="0" w:tplc="26DE5A46">
      <w:start w:val="5"/>
      <w:numFmt w:val="bullet"/>
      <w:lvlText w:val=""/>
      <w:lvlJc w:val="left"/>
      <w:pPr>
        <w:ind w:left="420" w:hanging="42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4430226"/>
    <w:multiLevelType w:val="hybridMultilevel"/>
    <w:tmpl w:val="A9F6C064"/>
    <w:lvl w:ilvl="0" w:tplc="26DE5A46">
      <w:start w:val="5"/>
      <w:numFmt w:val="bullet"/>
      <w:lvlText w:val=""/>
      <w:lvlJc w:val="left"/>
      <w:pPr>
        <w:ind w:left="420" w:hanging="42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855629"/>
    <w:multiLevelType w:val="hybridMultilevel"/>
    <w:tmpl w:val="37D2E8B6"/>
    <w:lvl w:ilvl="0" w:tplc="E0B2C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5A56940"/>
    <w:multiLevelType w:val="hybridMultilevel"/>
    <w:tmpl w:val="8A54252E"/>
    <w:lvl w:ilvl="0" w:tplc="E33E814E">
      <w:start w:val="1"/>
      <w:numFmt w:val="decimal"/>
      <w:lvlText w:val="%1."/>
      <w:lvlJc w:val="left"/>
      <w:pPr>
        <w:ind w:left="420" w:hanging="420"/>
      </w:pPr>
      <w:rPr>
        <w:b/>
        <w:bCs/>
        <w:color w:val="4472C4" w:themeColor="accen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2131DAD"/>
    <w:multiLevelType w:val="hybridMultilevel"/>
    <w:tmpl w:val="3550B89E"/>
    <w:lvl w:ilvl="0" w:tplc="26DE5A46">
      <w:start w:val="5"/>
      <w:numFmt w:val="bullet"/>
      <w:lvlText w:val=""/>
      <w:lvlJc w:val="left"/>
      <w:pPr>
        <w:ind w:left="420" w:hanging="42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9A9133C"/>
    <w:multiLevelType w:val="hybridMultilevel"/>
    <w:tmpl w:val="0C74FB7C"/>
    <w:lvl w:ilvl="0" w:tplc="62D2A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CB04B30"/>
    <w:multiLevelType w:val="hybridMultilevel"/>
    <w:tmpl w:val="D8D27370"/>
    <w:lvl w:ilvl="0" w:tplc="1D5A56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F746AE0"/>
    <w:multiLevelType w:val="hybridMultilevel"/>
    <w:tmpl w:val="DA8E0C62"/>
    <w:lvl w:ilvl="0" w:tplc="8B98AD8C">
      <w:start w:val="1"/>
      <w:numFmt w:val="decimal"/>
      <w:lvlText w:val="%1."/>
      <w:lvlJc w:val="left"/>
      <w:pPr>
        <w:ind w:left="420" w:hanging="420"/>
      </w:pPr>
      <w:rPr>
        <w:color w:val="4472C4" w:themeColor="accen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13"/>
  </w:num>
  <w:num w:numId="3">
    <w:abstractNumId w:val="11"/>
  </w:num>
  <w:num w:numId="4">
    <w:abstractNumId w:val="14"/>
  </w:num>
  <w:num w:numId="5">
    <w:abstractNumId w:val="2"/>
  </w:num>
  <w:num w:numId="6">
    <w:abstractNumId w:val="15"/>
  </w:num>
  <w:num w:numId="7">
    <w:abstractNumId w:val="6"/>
  </w:num>
  <w:num w:numId="8">
    <w:abstractNumId w:val="12"/>
  </w:num>
  <w:num w:numId="9">
    <w:abstractNumId w:val="4"/>
  </w:num>
  <w:num w:numId="10">
    <w:abstractNumId w:val="9"/>
  </w:num>
  <w:num w:numId="11">
    <w:abstractNumId w:val="10"/>
  </w:num>
  <w:num w:numId="12">
    <w:abstractNumId w:val="16"/>
  </w:num>
  <w:num w:numId="13">
    <w:abstractNumId w:val="3"/>
  </w:num>
  <w:num w:numId="14">
    <w:abstractNumId w:val="5"/>
  </w:num>
  <w:num w:numId="15">
    <w:abstractNumId w:val="1"/>
  </w:num>
  <w:num w:numId="16">
    <w:abstractNumId w:val="8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zY0Njc0MDEwNjZS0lEKTi0uzszPAykwNK8FAD+HR6YtAAAA"/>
  </w:docVars>
  <w:rsids>
    <w:rsidRoot w:val="00CC4307"/>
    <w:rsid w:val="00000375"/>
    <w:rsid w:val="000024A0"/>
    <w:rsid w:val="00011787"/>
    <w:rsid w:val="000207B7"/>
    <w:rsid w:val="00042277"/>
    <w:rsid w:val="000428AC"/>
    <w:rsid w:val="000469DB"/>
    <w:rsid w:val="000546E6"/>
    <w:rsid w:val="00074EFD"/>
    <w:rsid w:val="000851E0"/>
    <w:rsid w:val="00097BD4"/>
    <w:rsid w:val="000A6885"/>
    <w:rsid w:val="000C6CCE"/>
    <w:rsid w:val="000D7F78"/>
    <w:rsid w:val="000E35B8"/>
    <w:rsid w:val="000F02E1"/>
    <w:rsid w:val="001108D4"/>
    <w:rsid w:val="00123526"/>
    <w:rsid w:val="00170D1E"/>
    <w:rsid w:val="00173641"/>
    <w:rsid w:val="00175406"/>
    <w:rsid w:val="001C26F9"/>
    <w:rsid w:val="001D336C"/>
    <w:rsid w:val="001E5D50"/>
    <w:rsid w:val="002129BC"/>
    <w:rsid w:val="0021453C"/>
    <w:rsid w:val="002301C4"/>
    <w:rsid w:val="002318B4"/>
    <w:rsid w:val="0024621D"/>
    <w:rsid w:val="00255BF9"/>
    <w:rsid w:val="00287EA5"/>
    <w:rsid w:val="002916F6"/>
    <w:rsid w:val="002927E2"/>
    <w:rsid w:val="002931B9"/>
    <w:rsid w:val="00294CD4"/>
    <w:rsid w:val="002A7260"/>
    <w:rsid w:val="002A7489"/>
    <w:rsid w:val="002D4A47"/>
    <w:rsid w:val="002D51E6"/>
    <w:rsid w:val="00302A79"/>
    <w:rsid w:val="0031788B"/>
    <w:rsid w:val="00323562"/>
    <w:rsid w:val="003415C1"/>
    <w:rsid w:val="003620AA"/>
    <w:rsid w:val="0039659C"/>
    <w:rsid w:val="003B135B"/>
    <w:rsid w:val="003E3079"/>
    <w:rsid w:val="003E725F"/>
    <w:rsid w:val="00401E92"/>
    <w:rsid w:val="00407C78"/>
    <w:rsid w:val="00435C86"/>
    <w:rsid w:val="0047164A"/>
    <w:rsid w:val="004D245B"/>
    <w:rsid w:val="004E6B67"/>
    <w:rsid w:val="00502EA7"/>
    <w:rsid w:val="0050612F"/>
    <w:rsid w:val="0054756F"/>
    <w:rsid w:val="00552FBF"/>
    <w:rsid w:val="005642DF"/>
    <w:rsid w:val="00574709"/>
    <w:rsid w:val="00585BF4"/>
    <w:rsid w:val="005953A0"/>
    <w:rsid w:val="005C6783"/>
    <w:rsid w:val="005E267F"/>
    <w:rsid w:val="005E35CD"/>
    <w:rsid w:val="006146C5"/>
    <w:rsid w:val="00614D16"/>
    <w:rsid w:val="00620085"/>
    <w:rsid w:val="00640080"/>
    <w:rsid w:val="00652130"/>
    <w:rsid w:val="006542E7"/>
    <w:rsid w:val="00657112"/>
    <w:rsid w:val="0066178E"/>
    <w:rsid w:val="00680AFE"/>
    <w:rsid w:val="006A0615"/>
    <w:rsid w:val="006A784D"/>
    <w:rsid w:val="006A7D56"/>
    <w:rsid w:val="006E6255"/>
    <w:rsid w:val="00750974"/>
    <w:rsid w:val="007A47D9"/>
    <w:rsid w:val="007B40EA"/>
    <w:rsid w:val="007E22E5"/>
    <w:rsid w:val="00802C1B"/>
    <w:rsid w:val="008126FA"/>
    <w:rsid w:val="008164E2"/>
    <w:rsid w:val="00822B31"/>
    <w:rsid w:val="00867178"/>
    <w:rsid w:val="00873EAE"/>
    <w:rsid w:val="008915A9"/>
    <w:rsid w:val="008B36C8"/>
    <w:rsid w:val="008E20BD"/>
    <w:rsid w:val="008E7FD2"/>
    <w:rsid w:val="0097490F"/>
    <w:rsid w:val="00976FC0"/>
    <w:rsid w:val="009969EE"/>
    <w:rsid w:val="009A245F"/>
    <w:rsid w:val="009B7996"/>
    <w:rsid w:val="009D73C0"/>
    <w:rsid w:val="00A07FCC"/>
    <w:rsid w:val="00A123CE"/>
    <w:rsid w:val="00A502E2"/>
    <w:rsid w:val="00A572A2"/>
    <w:rsid w:val="00A61441"/>
    <w:rsid w:val="00A63C62"/>
    <w:rsid w:val="00A7120C"/>
    <w:rsid w:val="00A815FF"/>
    <w:rsid w:val="00A94BD1"/>
    <w:rsid w:val="00AA74A7"/>
    <w:rsid w:val="00AC642C"/>
    <w:rsid w:val="00AD18F7"/>
    <w:rsid w:val="00B02251"/>
    <w:rsid w:val="00B20F5D"/>
    <w:rsid w:val="00B271A0"/>
    <w:rsid w:val="00B5324F"/>
    <w:rsid w:val="00B547E4"/>
    <w:rsid w:val="00B56F73"/>
    <w:rsid w:val="00B649F9"/>
    <w:rsid w:val="00BA41C8"/>
    <w:rsid w:val="00BB4F26"/>
    <w:rsid w:val="00BF5065"/>
    <w:rsid w:val="00C04DD2"/>
    <w:rsid w:val="00C220D5"/>
    <w:rsid w:val="00C22A4A"/>
    <w:rsid w:val="00C25A6E"/>
    <w:rsid w:val="00C34916"/>
    <w:rsid w:val="00C35B15"/>
    <w:rsid w:val="00C434BB"/>
    <w:rsid w:val="00C447A6"/>
    <w:rsid w:val="00C54A24"/>
    <w:rsid w:val="00C92447"/>
    <w:rsid w:val="00CA0FB3"/>
    <w:rsid w:val="00CC4307"/>
    <w:rsid w:val="00CC6CA0"/>
    <w:rsid w:val="00D11B6F"/>
    <w:rsid w:val="00D132A1"/>
    <w:rsid w:val="00D245B2"/>
    <w:rsid w:val="00D36EDB"/>
    <w:rsid w:val="00D72B0F"/>
    <w:rsid w:val="00D86D66"/>
    <w:rsid w:val="00D9674B"/>
    <w:rsid w:val="00D968D8"/>
    <w:rsid w:val="00DA54DE"/>
    <w:rsid w:val="00DB721E"/>
    <w:rsid w:val="00DE4094"/>
    <w:rsid w:val="00E1415F"/>
    <w:rsid w:val="00E34552"/>
    <w:rsid w:val="00E4097D"/>
    <w:rsid w:val="00E47FA6"/>
    <w:rsid w:val="00E67A7D"/>
    <w:rsid w:val="00EA30E5"/>
    <w:rsid w:val="00ED6293"/>
    <w:rsid w:val="00F12B76"/>
    <w:rsid w:val="00F20DB1"/>
    <w:rsid w:val="00F36CEA"/>
    <w:rsid w:val="00F60F4A"/>
    <w:rsid w:val="00F777C6"/>
    <w:rsid w:val="00F81DCB"/>
    <w:rsid w:val="00F84107"/>
    <w:rsid w:val="00F9140C"/>
    <w:rsid w:val="00FB38AA"/>
    <w:rsid w:val="00FB3B96"/>
    <w:rsid w:val="00FC3CA9"/>
    <w:rsid w:val="00FC682A"/>
    <w:rsid w:val="00FD0CF6"/>
    <w:rsid w:val="00FE3799"/>
    <w:rsid w:val="00FF4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314D8"/>
  <w15:chartTrackingRefBased/>
  <w15:docId w15:val="{C7C20F3B-C53F-4DA6-8A46-0A8D42F24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B0F"/>
    <w:pPr>
      <w:spacing w:line="360" w:lineRule="auto"/>
    </w:pPr>
    <w:rPr>
      <w:rFonts w:ascii="Times New Roman" w:eastAsia="Times New Roman" w:hAnsi="Times New Roman" w:cs="Times New Roma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0CF6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717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717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6717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73C0"/>
    <w:pPr>
      <w:numPr>
        <w:numId w:val="13"/>
      </w:numPr>
      <w:pBdr>
        <w:bottom w:val="single" w:sz="12" w:space="1" w:color="4472C4" w:themeColor="accent1"/>
      </w:pBdr>
      <w:spacing w:before="200" w:after="0"/>
      <w:ind w:left="357" w:hanging="357"/>
      <w:outlineLvl w:val="4"/>
      <w15:collapsed/>
    </w:pPr>
    <w:rPr>
      <w:b/>
      <w:color w:val="2F5496" w:themeColor="accent1" w:themeShade="BF"/>
      <w:spacing w:val="10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717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717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717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717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7B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97BD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97BD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97BD4"/>
    <w:rPr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1415F"/>
    <w:pPr>
      <w:ind w:firstLineChars="200" w:firstLine="420"/>
    </w:pPr>
  </w:style>
  <w:style w:type="table" w:styleId="TableGrid">
    <w:name w:val="Table Grid"/>
    <w:basedOn w:val="TableNormal"/>
    <w:uiPriority w:val="39"/>
    <w:rsid w:val="00C447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86717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D0CF6"/>
    <w:rPr>
      <w:rFonts w:ascii="Times New Roman" w:eastAsia="Times New Roman" w:hAnsi="Times New Roman" w:cs="Times New Roman"/>
      <w:caps/>
      <w:color w:val="FFFFFF" w:themeColor="background1"/>
      <w:spacing w:val="15"/>
      <w:sz w:val="24"/>
      <w:szCs w:val="24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67178"/>
    <w:rPr>
      <w:caps/>
      <w:spacing w:val="15"/>
      <w:shd w:val="clear" w:color="auto" w:fill="D9E2F3" w:themeFill="accent1" w:themeFillTint="33"/>
    </w:rPr>
  </w:style>
  <w:style w:type="character" w:styleId="BookTitle">
    <w:name w:val="Book Title"/>
    <w:uiPriority w:val="33"/>
    <w:qFormat/>
    <w:rsid w:val="00867178"/>
    <w:rPr>
      <w:b/>
      <w:bCs/>
      <w:i/>
      <w:iCs/>
      <w:spacing w:val="0"/>
    </w:rPr>
  </w:style>
  <w:style w:type="paragraph" w:customStyle="1" w:styleId="Part">
    <w:name w:val="Part"/>
    <w:basedOn w:val="Normal"/>
    <w:link w:val="PartChar"/>
    <w:rsid w:val="00DB721E"/>
    <w:pPr>
      <w:spacing w:beforeAutospacing="1" w:after="100" w:afterAutospacing="1"/>
      <w:outlineLvl w:val="1"/>
    </w:pPr>
    <w:rPr>
      <w:b/>
      <w:bCs/>
    </w:rPr>
  </w:style>
  <w:style w:type="paragraph" w:customStyle="1" w:styleId="Title1">
    <w:name w:val="Title1"/>
    <w:basedOn w:val="Normal"/>
    <w:link w:val="Title1Char"/>
    <w:rsid w:val="00A123CE"/>
    <w:pPr>
      <w:jc w:val="center"/>
    </w:pPr>
    <w:rPr>
      <w:b/>
      <w:bCs/>
      <w:sz w:val="28"/>
    </w:rPr>
  </w:style>
  <w:style w:type="character" w:customStyle="1" w:styleId="PartChar">
    <w:name w:val="Part Char"/>
    <w:basedOn w:val="DefaultParagraphFont"/>
    <w:link w:val="Part"/>
    <w:rsid w:val="00DB721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Title1Char">
    <w:name w:val="Title1 Char"/>
    <w:basedOn w:val="DefaultParagraphFont"/>
    <w:link w:val="Title1"/>
    <w:rsid w:val="00A123CE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C6CA0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CC6CA0"/>
  </w:style>
  <w:style w:type="paragraph" w:styleId="Caption">
    <w:name w:val="caption"/>
    <w:basedOn w:val="Normal"/>
    <w:next w:val="Normal"/>
    <w:uiPriority w:val="35"/>
    <w:unhideWhenUsed/>
    <w:qFormat/>
    <w:rsid w:val="00867178"/>
    <w:rPr>
      <w:b/>
      <w:bCs/>
      <w:color w:val="2F5496" w:themeColor="accent1" w:themeShade="BF"/>
      <w:sz w:val="16"/>
      <w:szCs w:val="16"/>
    </w:rPr>
  </w:style>
  <w:style w:type="table" w:styleId="TableGridLight">
    <w:name w:val="Grid Table Light"/>
    <w:basedOn w:val="TableNormal"/>
    <w:uiPriority w:val="40"/>
    <w:rsid w:val="0066178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47FA6"/>
    <w:rPr>
      <w:rFonts w:ascii="Times New Roman" w:eastAsia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B4C6E7" w:themeFill="accent1" w:themeFillTint="66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86717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86717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D73C0"/>
    <w:rPr>
      <w:rFonts w:ascii="Times New Roman" w:eastAsia="Times New Roman" w:hAnsi="Times New Roman" w:cs="Times New Roman"/>
      <w:b/>
      <w:color w:val="2F5496" w:themeColor="accent1" w:themeShade="BF"/>
      <w:spacing w:val="10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717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717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717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7178"/>
    <w:rPr>
      <w:i/>
      <w:iCs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6717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717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717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67178"/>
    <w:rPr>
      <w:caps/>
      <w:color w:val="595959" w:themeColor="text1" w:themeTint="A6"/>
      <w:spacing w:val="10"/>
      <w:sz w:val="21"/>
      <w:szCs w:val="21"/>
    </w:rPr>
  </w:style>
  <w:style w:type="character" w:styleId="Emphasis">
    <w:name w:val="Emphasis"/>
    <w:uiPriority w:val="20"/>
    <w:qFormat/>
    <w:rsid w:val="00867178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86717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67178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6717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7178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717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86717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86717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86717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867178"/>
    <w:rPr>
      <w:b/>
      <w:bCs/>
      <w:i/>
      <w:iCs/>
      <w:cap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867178"/>
    <w:pPr>
      <w:outlineLvl w:val="9"/>
    </w:pPr>
  </w:style>
  <w:style w:type="paragraph" w:customStyle="1" w:styleId="SubHeading">
    <w:name w:val="SubHeading"/>
    <w:basedOn w:val="Normal"/>
    <w:next w:val="Normal"/>
    <w:link w:val="SubHeadingChar"/>
    <w:qFormat/>
    <w:rsid w:val="00822B31"/>
    <w:pPr>
      <w:spacing w:beforeLines="50" w:before="50" w:afterLines="50" w:after="50"/>
      <w:outlineLvl w:val="1"/>
    </w:pPr>
    <w:rPr>
      <w:b/>
      <w:bCs/>
      <w:color w:val="2F5496" w:themeColor="accent1" w:themeShade="BF"/>
      <w:szCs w:val="24"/>
    </w:rPr>
  </w:style>
  <w:style w:type="character" w:customStyle="1" w:styleId="SubHeadingChar">
    <w:name w:val="SubHeading Char"/>
    <w:basedOn w:val="SubtitleChar"/>
    <w:link w:val="SubHeading"/>
    <w:rsid w:val="00822B31"/>
    <w:rPr>
      <w:rFonts w:ascii="Times New Roman" w:eastAsia="Times New Roman" w:hAnsi="Times New Roman" w:cs="Times New Roman"/>
      <w:b/>
      <w:bCs/>
      <w:caps w:val="0"/>
      <w:color w:val="2F5496" w:themeColor="accent1" w:themeShade="BF"/>
      <w:spacing w:val="1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E4097D"/>
  </w:style>
  <w:style w:type="paragraph" w:styleId="TOC2">
    <w:name w:val="toc 2"/>
    <w:basedOn w:val="Normal"/>
    <w:next w:val="Normal"/>
    <w:autoRedefine/>
    <w:uiPriority w:val="39"/>
    <w:unhideWhenUsed/>
    <w:rsid w:val="00E4097D"/>
    <w:pPr>
      <w:ind w:leftChars="200" w:left="420"/>
    </w:pPr>
  </w:style>
  <w:style w:type="character" w:styleId="Hyperlink">
    <w:name w:val="Hyperlink"/>
    <w:basedOn w:val="DefaultParagraphFont"/>
    <w:uiPriority w:val="99"/>
    <w:unhideWhenUsed/>
    <w:rsid w:val="00E4097D"/>
    <w:rPr>
      <w:color w:val="0563C1" w:themeColor="hyperlink"/>
      <w:u w:val="single"/>
    </w:rPr>
  </w:style>
  <w:style w:type="paragraph" w:customStyle="1" w:styleId="level1">
    <w:name w:val="level 1"/>
    <w:basedOn w:val="ListParagraph"/>
    <w:link w:val="level1Char"/>
    <w:rsid w:val="00822B31"/>
    <w:pPr>
      <w:numPr>
        <w:numId w:val="14"/>
      </w:numPr>
      <w:ind w:firstLineChars="0" w:firstLine="0"/>
    </w:pPr>
    <w:rPr>
      <w:rFonts w:eastAsiaTheme="minorEastAsi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22B31"/>
    <w:rPr>
      <w:rFonts w:ascii="Times New Roman" w:eastAsia="Times New Roman" w:hAnsi="Times New Roman" w:cs="Times New Roman"/>
      <w:sz w:val="24"/>
      <w:szCs w:val="28"/>
    </w:rPr>
  </w:style>
  <w:style w:type="character" w:customStyle="1" w:styleId="level1Char">
    <w:name w:val="level 1 Char"/>
    <w:basedOn w:val="ListParagraphChar"/>
    <w:link w:val="level1"/>
    <w:rsid w:val="00822B31"/>
    <w:rPr>
      <w:rFonts w:ascii="Times New Roman" w:eastAsia="Times New Roman" w:hAnsi="Times New Roman" w:cs="Times New Roman"/>
      <w:sz w:val="24"/>
      <w:szCs w:val="28"/>
    </w:rPr>
  </w:style>
  <w:style w:type="paragraph" w:customStyle="1" w:styleId="Style1">
    <w:name w:val="Style1"/>
    <w:basedOn w:val="Heading5"/>
    <w:link w:val="Style1Char"/>
    <w:qFormat/>
    <w:rsid w:val="002D4A47"/>
    <w:pPr>
      <w:numPr>
        <w:numId w:val="17"/>
      </w:numPr>
      <w:outlineLvl w:val="0"/>
    </w:pPr>
  </w:style>
  <w:style w:type="paragraph" w:customStyle="1" w:styleId="sub">
    <w:name w:val="sub"/>
    <w:basedOn w:val="Normal"/>
    <w:next w:val="Normal"/>
    <w:link w:val="subChar"/>
    <w:qFormat/>
    <w:rsid w:val="00255BF9"/>
    <w:pPr>
      <w:outlineLvl w:val="2"/>
    </w:pPr>
  </w:style>
  <w:style w:type="character" w:customStyle="1" w:styleId="Style1Char">
    <w:name w:val="Style1 Char"/>
    <w:basedOn w:val="Heading5Char"/>
    <w:link w:val="Style1"/>
    <w:rsid w:val="009D73C0"/>
    <w:rPr>
      <w:rFonts w:ascii="Times New Roman" w:eastAsia="Times New Roman" w:hAnsi="Times New Roman" w:cs="Times New Roman"/>
      <w:b/>
      <w:color w:val="2F5496" w:themeColor="accent1" w:themeShade="BF"/>
      <w:spacing w:val="10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255BF9"/>
    <w:pPr>
      <w:ind w:leftChars="400" w:left="840"/>
    </w:pPr>
  </w:style>
  <w:style w:type="character" w:customStyle="1" w:styleId="subChar">
    <w:name w:val="sub Char"/>
    <w:basedOn w:val="DefaultParagraphFont"/>
    <w:link w:val="sub"/>
    <w:rsid w:val="00255BF9"/>
    <w:rPr>
      <w:rFonts w:ascii="Times New Roman" w:eastAsia="Times New Roman" w:hAnsi="Times New Roman" w:cs="Times New Roman"/>
      <w:sz w:val="24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6146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0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5BC51E-1F77-4DE2-9944-8F3525FA7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5</TotalTime>
  <Pages>1</Pages>
  <Words>712</Words>
  <Characters>406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清川 侯</dc:creator>
  <cp:keywords/>
  <dc:description/>
  <cp:lastModifiedBy>清川 侯</cp:lastModifiedBy>
  <cp:revision>33</cp:revision>
  <cp:lastPrinted>2021-04-26T13:25:00Z</cp:lastPrinted>
  <dcterms:created xsi:type="dcterms:W3CDTF">2021-04-01T15:05:00Z</dcterms:created>
  <dcterms:modified xsi:type="dcterms:W3CDTF">2021-04-26T13:25:00Z</dcterms:modified>
</cp:coreProperties>
</file>